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4E585" w14:textId="4E743C7D" w:rsidR="00D5768D" w:rsidRPr="00D5768D" w:rsidRDefault="00D5768D" w:rsidP="00D5768D">
      <w:pPr>
        <w:pStyle w:val="Sinespaciado"/>
        <w:jc w:val="center"/>
        <w:rPr>
          <w:b/>
          <w:bCs/>
          <w:sz w:val="28"/>
          <w:szCs w:val="28"/>
        </w:rPr>
      </w:pPr>
      <w:r w:rsidRPr="00D5768D">
        <w:rPr>
          <w:b/>
          <w:bCs/>
          <w:sz w:val="28"/>
          <w:szCs w:val="28"/>
        </w:rPr>
        <w:t>Creando una API con DRF y JWT</w:t>
      </w:r>
    </w:p>
    <w:p w14:paraId="2215D28A" w14:textId="77777777" w:rsidR="00D5768D" w:rsidRDefault="00D5768D" w:rsidP="00D5768D">
      <w:pPr>
        <w:pStyle w:val="Sinespaciado"/>
      </w:pPr>
    </w:p>
    <w:p w14:paraId="6CAFAC09" w14:textId="073AC286" w:rsidR="00E81EEE" w:rsidRDefault="00E81EEE" w:rsidP="00D5768D">
      <w:pPr>
        <w:pStyle w:val="Sinespaciado"/>
      </w:pPr>
      <w:r>
        <w:t xml:space="preserve">API </w:t>
      </w:r>
      <w:proofErr w:type="spellStart"/>
      <w:r>
        <w:t>RESTful</w:t>
      </w:r>
      <w:proofErr w:type="spellEnd"/>
      <w:r>
        <w:t xml:space="preserve"> usando JWT para la autenticación en Django </w:t>
      </w:r>
      <w:proofErr w:type="spellStart"/>
      <w:r>
        <w:t>Rest</w:t>
      </w:r>
      <w:proofErr w:type="spellEnd"/>
      <w:r>
        <w:t xml:space="preserve"> Framework (DRF) y que soporte un CRUD completo para el modelo </w:t>
      </w:r>
      <w:r w:rsidR="00D5768D">
        <w:t>“</w:t>
      </w:r>
      <w:r>
        <w:t>Tarea</w:t>
      </w:r>
      <w:r w:rsidR="00D5768D">
        <w:t>”</w:t>
      </w:r>
      <w:r>
        <w:t>:</w:t>
      </w:r>
    </w:p>
    <w:p w14:paraId="2A67C3CA" w14:textId="77777777" w:rsidR="00E81EEE" w:rsidRDefault="00E81EEE" w:rsidP="00D5768D">
      <w:pPr>
        <w:pStyle w:val="Sinespaciado"/>
      </w:pPr>
    </w:p>
    <w:p w14:paraId="69CEF339" w14:textId="100808BC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1. Configuración del Proyecto</w:t>
      </w:r>
    </w:p>
    <w:p w14:paraId="4355BF8D" w14:textId="77777777" w:rsidR="00E81EEE" w:rsidRDefault="00E81EEE" w:rsidP="00D5768D">
      <w:pPr>
        <w:pStyle w:val="Sinespaciado"/>
      </w:pPr>
    </w:p>
    <w:p w14:paraId="4BA26900" w14:textId="77777777" w:rsidR="00E81EEE" w:rsidRDefault="00E81EEE" w:rsidP="00D5768D">
      <w:pPr>
        <w:pStyle w:val="Sinespaciado"/>
      </w:pPr>
      <w:r>
        <w:t xml:space="preserve">Primero, asegúrate de tener Django y Django </w:t>
      </w:r>
      <w:proofErr w:type="spellStart"/>
      <w:r>
        <w:t>Rest</w:t>
      </w:r>
      <w:proofErr w:type="spellEnd"/>
      <w:r>
        <w:t xml:space="preserve"> Framework instalados:</w:t>
      </w:r>
    </w:p>
    <w:p w14:paraId="30A30A9B" w14:textId="77777777" w:rsidR="00E81EEE" w:rsidRDefault="00E81EEE" w:rsidP="00D5768D">
      <w:pPr>
        <w:pStyle w:val="Sinespaciado"/>
      </w:pPr>
    </w:p>
    <w:p w14:paraId="79DA9B78" w14:textId="00138DE0" w:rsidR="00E81EEE" w:rsidRDefault="00665E65" w:rsidP="00665E65">
      <w:pPr>
        <w:pStyle w:val="SourceCode"/>
      </w:pPr>
      <w:r>
        <w:t>Terminal:</w:t>
      </w:r>
    </w:p>
    <w:p w14:paraId="528B4F84" w14:textId="77777777" w:rsidR="00E81EEE" w:rsidRDefault="00E81EEE" w:rsidP="00665E65">
      <w:pPr>
        <w:pStyle w:val="SourceCode"/>
      </w:pPr>
      <w:proofErr w:type="spellStart"/>
      <w:r>
        <w:t>pip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django</w:t>
      </w:r>
      <w:proofErr w:type="spellEnd"/>
      <w:r>
        <w:t xml:space="preserve"> </w:t>
      </w:r>
      <w:proofErr w:type="spellStart"/>
      <w:r>
        <w:t>djangorestframework</w:t>
      </w:r>
      <w:proofErr w:type="spellEnd"/>
      <w:r>
        <w:t xml:space="preserve"> </w:t>
      </w:r>
      <w:proofErr w:type="spellStart"/>
      <w:r>
        <w:t>djangorestframework-simplejwt</w:t>
      </w:r>
      <w:proofErr w:type="spellEnd"/>
    </w:p>
    <w:p w14:paraId="45765DC9" w14:textId="6BE27512" w:rsidR="00E81EEE" w:rsidRDefault="00E81EEE" w:rsidP="00665E65">
      <w:pPr>
        <w:pStyle w:val="SourceCode"/>
      </w:pPr>
    </w:p>
    <w:p w14:paraId="68F8B1E6" w14:textId="77777777" w:rsidR="00E81EEE" w:rsidRDefault="00E81EEE" w:rsidP="00D5768D">
      <w:pPr>
        <w:pStyle w:val="Sinespaciado"/>
      </w:pPr>
    </w:p>
    <w:p w14:paraId="27CDA224" w14:textId="77777777" w:rsidR="00E81EEE" w:rsidRDefault="00E81EEE" w:rsidP="00D5768D">
      <w:pPr>
        <w:pStyle w:val="Sinespaciado"/>
      </w:pPr>
      <w:r>
        <w:t>Luego, crea un nuevo proyecto y una nueva aplicación en Django si aún no lo has hecho:</w:t>
      </w:r>
    </w:p>
    <w:p w14:paraId="16D213E6" w14:textId="77777777" w:rsidR="00E81EEE" w:rsidRDefault="00E81EEE" w:rsidP="00D5768D">
      <w:pPr>
        <w:pStyle w:val="Sinespaciado"/>
      </w:pPr>
    </w:p>
    <w:p w14:paraId="145229B6" w14:textId="0C69D025" w:rsidR="00E81EEE" w:rsidRDefault="00665E65" w:rsidP="00665E65">
      <w:pPr>
        <w:pStyle w:val="SourceCode"/>
      </w:pPr>
      <w:r>
        <w:t>Terminal:</w:t>
      </w:r>
    </w:p>
    <w:p w14:paraId="2F16E5B6" w14:textId="77777777" w:rsidR="00E81EEE" w:rsidRDefault="00E81EEE" w:rsidP="00665E65">
      <w:pPr>
        <w:pStyle w:val="SourceCode"/>
      </w:pPr>
      <w:proofErr w:type="spellStart"/>
      <w:r>
        <w:t>django-admin</w:t>
      </w:r>
      <w:proofErr w:type="spellEnd"/>
      <w:r>
        <w:t xml:space="preserve"> </w:t>
      </w:r>
      <w:proofErr w:type="spellStart"/>
      <w:r>
        <w:t>startproject</w:t>
      </w:r>
      <w:proofErr w:type="spellEnd"/>
      <w:r>
        <w:t xml:space="preserve"> </w:t>
      </w:r>
      <w:proofErr w:type="spellStart"/>
      <w:r>
        <w:t>gestor_tareas</w:t>
      </w:r>
      <w:proofErr w:type="spellEnd"/>
    </w:p>
    <w:p w14:paraId="1C77529B" w14:textId="77777777" w:rsidR="00E81EEE" w:rsidRDefault="00E81EEE" w:rsidP="00665E65">
      <w:pPr>
        <w:pStyle w:val="SourceCode"/>
      </w:pPr>
      <w:r>
        <w:t xml:space="preserve">cd </w:t>
      </w:r>
      <w:proofErr w:type="spellStart"/>
      <w:r>
        <w:t>gestor_tareas</w:t>
      </w:r>
      <w:proofErr w:type="spellEnd"/>
    </w:p>
    <w:p w14:paraId="28A8D5D5" w14:textId="77777777" w:rsidR="00E81EEE" w:rsidRDefault="00E81EEE" w:rsidP="00665E65">
      <w:pPr>
        <w:pStyle w:val="SourceCode"/>
      </w:pPr>
      <w:proofErr w:type="spellStart"/>
      <w:r>
        <w:t>python</w:t>
      </w:r>
      <w:proofErr w:type="spellEnd"/>
      <w:r>
        <w:t xml:space="preserve"> manage.py </w:t>
      </w:r>
      <w:proofErr w:type="spellStart"/>
      <w:r>
        <w:t>startapp</w:t>
      </w:r>
      <w:proofErr w:type="spellEnd"/>
      <w:r>
        <w:t xml:space="preserve"> tareas</w:t>
      </w:r>
    </w:p>
    <w:p w14:paraId="702017D4" w14:textId="69B21BB0" w:rsidR="00E81EEE" w:rsidRDefault="00E81EEE" w:rsidP="00D5768D">
      <w:pPr>
        <w:pStyle w:val="Sinespaciado"/>
      </w:pPr>
    </w:p>
    <w:p w14:paraId="1A3F1CD9" w14:textId="77777777" w:rsidR="00E81EEE" w:rsidRDefault="00E81EEE" w:rsidP="00D5768D">
      <w:pPr>
        <w:pStyle w:val="Sinespaciado"/>
      </w:pPr>
    </w:p>
    <w:p w14:paraId="02427BFD" w14:textId="1F43BE2F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2. Configuración de JWT</w:t>
      </w:r>
    </w:p>
    <w:p w14:paraId="4B9B5381" w14:textId="77777777" w:rsidR="00E81EEE" w:rsidRDefault="00E81EEE" w:rsidP="00D5768D">
      <w:pPr>
        <w:pStyle w:val="Sinespaciado"/>
      </w:pPr>
    </w:p>
    <w:p w14:paraId="20DF575B" w14:textId="77777777" w:rsidR="00E81EEE" w:rsidRDefault="00E81EEE" w:rsidP="00D5768D">
      <w:pPr>
        <w:pStyle w:val="Sinespaciado"/>
      </w:pPr>
      <w:r>
        <w:t>Agrega `</w:t>
      </w:r>
      <w:proofErr w:type="spellStart"/>
      <w:r>
        <w:t>rest_framework_simplejwt</w:t>
      </w:r>
      <w:proofErr w:type="spellEnd"/>
      <w:r>
        <w:t>` a tus aplicaciones instaladas en el archivo `settings.py`:</w:t>
      </w:r>
    </w:p>
    <w:p w14:paraId="33270039" w14:textId="77777777" w:rsidR="00E81EEE" w:rsidRDefault="00E81EEE" w:rsidP="00D5768D">
      <w:pPr>
        <w:pStyle w:val="Sinespaciado"/>
      </w:pPr>
    </w:p>
    <w:p w14:paraId="7A404D17" w14:textId="1B0ED8BF" w:rsidR="00E81EEE" w:rsidRDefault="00D5768D" w:rsidP="00665E65">
      <w:pPr>
        <w:pStyle w:val="SourceCode"/>
      </w:pPr>
      <w:proofErr w:type="spellStart"/>
      <w:r>
        <w:t>Codigo</w:t>
      </w:r>
      <w:proofErr w:type="spellEnd"/>
      <w:r>
        <w:t xml:space="preserve"> </w:t>
      </w:r>
      <w:proofErr w:type="spellStart"/>
      <w:r>
        <w:t>python</w:t>
      </w:r>
      <w:proofErr w:type="spellEnd"/>
      <w:r>
        <w:t>:</w:t>
      </w:r>
    </w:p>
    <w:p w14:paraId="0FDA6903" w14:textId="77777777" w:rsidR="00E81EEE" w:rsidRDefault="00E81EEE" w:rsidP="00665E65">
      <w:pPr>
        <w:pStyle w:val="SourceCode"/>
      </w:pPr>
      <w:r>
        <w:t># gestor_tareas/settings.py</w:t>
      </w:r>
    </w:p>
    <w:p w14:paraId="48FB6318" w14:textId="77777777" w:rsidR="00E81EEE" w:rsidRDefault="00E81EEE" w:rsidP="00665E65">
      <w:pPr>
        <w:pStyle w:val="SourceCode"/>
      </w:pPr>
    </w:p>
    <w:p w14:paraId="6F1562BD" w14:textId="77777777" w:rsidR="00E81EEE" w:rsidRDefault="00E81EEE" w:rsidP="00665E65">
      <w:pPr>
        <w:pStyle w:val="SourceCode"/>
      </w:pPr>
      <w:r>
        <w:t>INSTALLED_APPS = [</w:t>
      </w:r>
    </w:p>
    <w:p w14:paraId="2279D064" w14:textId="77777777" w:rsidR="00E81EEE" w:rsidRDefault="00E81EEE" w:rsidP="00665E65">
      <w:pPr>
        <w:pStyle w:val="SourceCode"/>
      </w:pPr>
      <w:r>
        <w:t xml:space="preserve">    ...</w:t>
      </w:r>
    </w:p>
    <w:p w14:paraId="363C5D2D" w14:textId="77777777" w:rsidR="00E81EEE" w:rsidRDefault="00E81EEE" w:rsidP="00665E65">
      <w:pPr>
        <w:pStyle w:val="SourceCode"/>
      </w:pPr>
      <w:r>
        <w:t xml:space="preserve">    '</w:t>
      </w:r>
      <w:proofErr w:type="spellStart"/>
      <w:r>
        <w:t>rest_framework</w:t>
      </w:r>
      <w:proofErr w:type="spellEnd"/>
      <w:r>
        <w:t>',</w:t>
      </w:r>
    </w:p>
    <w:p w14:paraId="44CF60D0" w14:textId="77777777" w:rsidR="00E81EEE" w:rsidRDefault="00E81EEE" w:rsidP="00665E65">
      <w:pPr>
        <w:pStyle w:val="SourceCode"/>
      </w:pPr>
      <w:r>
        <w:t xml:space="preserve">    'tareas',</w:t>
      </w:r>
    </w:p>
    <w:p w14:paraId="62C1E0C1" w14:textId="77777777" w:rsidR="00E81EEE" w:rsidRDefault="00E81EEE" w:rsidP="00665E65">
      <w:pPr>
        <w:pStyle w:val="SourceCode"/>
      </w:pPr>
      <w:r>
        <w:t xml:space="preserve">    '</w:t>
      </w:r>
      <w:proofErr w:type="spellStart"/>
      <w:r>
        <w:t>rest_framework_simplejwt</w:t>
      </w:r>
      <w:proofErr w:type="spellEnd"/>
      <w:r>
        <w:t>',</w:t>
      </w:r>
    </w:p>
    <w:p w14:paraId="42D83A1C" w14:textId="77777777" w:rsidR="00E81EEE" w:rsidRDefault="00E81EEE" w:rsidP="00665E65">
      <w:pPr>
        <w:pStyle w:val="SourceCode"/>
      </w:pPr>
      <w:r>
        <w:t>]</w:t>
      </w:r>
    </w:p>
    <w:p w14:paraId="7C3A1085" w14:textId="77777777" w:rsidR="00E81EEE" w:rsidRDefault="00E81EEE" w:rsidP="00665E65">
      <w:pPr>
        <w:pStyle w:val="SourceCode"/>
      </w:pPr>
    </w:p>
    <w:p w14:paraId="5A98C20A" w14:textId="77777777" w:rsidR="00E81EEE" w:rsidRDefault="00E81EEE" w:rsidP="00665E65">
      <w:pPr>
        <w:pStyle w:val="SourceCode"/>
      </w:pPr>
      <w:r>
        <w:t>REST_FRAMEWORK = {</w:t>
      </w:r>
    </w:p>
    <w:p w14:paraId="3158E010" w14:textId="77777777" w:rsidR="00E81EEE" w:rsidRDefault="00E81EEE" w:rsidP="00665E65">
      <w:pPr>
        <w:pStyle w:val="SourceCode"/>
      </w:pPr>
      <w:r>
        <w:t xml:space="preserve">    'DEFAULT_AUTHENTICATION_CLASSES': (</w:t>
      </w:r>
    </w:p>
    <w:p w14:paraId="399884E7" w14:textId="77777777" w:rsidR="00E81EEE" w:rsidRDefault="00E81EEE" w:rsidP="00665E65">
      <w:pPr>
        <w:pStyle w:val="SourceCode"/>
      </w:pPr>
      <w:r>
        <w:t xml:space="preserve">        '</w:t>
      </w:r>
      <w:proofErr w:type="spellStart"/>
      <w:r>
        <w:t>rest_framework_</w:t>
      </w:r>
      <w:proofErr w:type="gramStart"/>
      <w:r>
        <w:t>simplejwt.authentication</w:t>
      </w:r>
      <w:proofErr w:type="gramEnd"/>
      <w:r>
        <w:t>.JWTAuthentication</w:t>
      </w:r>
      <w:proofErr w:type="spellEnd"/>
      <w:r>
        <w:t>',</w:t>
      </w:r>
    </w:p>
    <w:p w14:paraId="2B2F6983" w14:textId="77777777" w:rsidR="00E81EEE" w:rsidRDefault="00E81EEE" w:rsidP="00665E65">
      <w:pPr>
        <w:pStyle w:val="SourceCode"/>
      </w:pPr>
      <w:r>
        <w:t xml:space="preserve">    ),</w:t>
      </w:r>
    </w:p>
    <w:p w14:paraId="54EF8707" w14:textId="77777777" w:rsidR="00E81EEE" w:rsidRDefault="00E81EEE" w:rsidP="00665E65">
      <w:pPr>
        <w:pStyle w:val="SourceCode"/>
      </w:pPr>
      <w:r>
        <w:t>}</w:t>
      </w:r>
    </w:p>
    <w:p w14:paraId="041BF97A" w14:textId="70DD1B5B" w:rsidR="00E81EEE" w:rsidRDefault="00E81EEE" w:rsidP="00D5768D">
      <w:pPr>
        <w:pStyle w:val="Sinespaciado"/>
      </w:pPr>
    </w:p>
    <w:p w14:paraId="403E804E" w14:textId="77777777" w:rsidR="00E81EEE" w:rsidRDefault="00E81EEE" w:rsidP="00D5768D">
      <w:pPr>
        <w:pStyle w:val="Sinespaciado"/>
      </w:pPr>
    </w:p>
    <w:p w14:paraId="38CD1903" w14:textId="77777777" w:rsidR="00E81EEE" w:rsidRDefault="00E81EEE" w:rsidP="00D5768D">
      <w:pPr>
        <w:pStyle w:val="Sinespaciado"/>
      </w:pPr>
      <w:r>
        <w:t>Configura los tokens JWT en el mismo archivo:</w:t>
      </w:r>
    </w:p>
    <w:p w14:paraId="2F45586A" w14:textId="77777777" w:rsidR="00E81EEE" w:rsidRDefault="00E81EEE" w:rsidP="00D5768D">
      <w:pPr>
        <w:pStyle w:val="Sinespaciado"/>
      </w:pPr>
    </w:p>
    <w:p w14:paraId="125DA98F" w14:textId="78BB6399" w:rsidR="00E81EEE" w:rsidRDefault="00D5768D" w:rsidP="00665E65">
      <w:pPr>
        <w:pStyle w:val="SourceCode"/>
      </w:pPr>
      <w:proofErr w:type="spellStart"/>
      <w:r>
        <w:t>Codigo</w:t>
      </w:r>
      <w:proofErr w:type="spellEnd"/>
      <w:r>
        <w:t xml:space="preserve"> </w:t>
      </w:r>
      <w:proofErr w:type="spellStart"/>
      <w:r>
        <w:t>python</w:t>
      </w:r>
      <w:proofErr w:type="spellEnd"/>
      <w:r>
        <w:t>:</w:t>
      </w:r>
    </w:p>
    <w:p w14:paraId="2E3E9EA1" w14:textId="77777777" w:rsidR="00E81EEE" w:rsidRDefault="00E81EEE" w:rsidP="00665E65">
      <w:pPr>
        <w:pStyle w:val="SourceCode"/>
      </w:pPr>
      <w:r>
        <w:lastRenderedPageBreak/>
        <w:t># gestor_tareas/settings.py</w:t>
      </w:r>
    </w:p>
    <w:p w14:paraId="33584B80" w14:textId="77777777" w:rsidR="00E81EEE" w:rsidRDefault="00E81EEE" w:rsidP="00665E65">
      <w:pPr>
        <w:pStyle w:val="SourceCode"/>
      </w:pPr>
    </w:p>
    <w:p w14:paraId="5D552C23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r>
        <w:t>datetime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timedelta</w:t>
      </w:r>
      <w:proofErr w:type="spellEnd"/>
    </w:p>
    <w:p w14:paraId="278B3539" w14:textId="77777777" w:rsidR="00E81EEE" w:rsidRDefault="00E81EEE" w:rsidP="00665E65">
      <w:pPr>
        <w:pStyle w:val="SourceCode"/>
      </w:pPr>
    </w:p>
    <w:p w14:paraId="2285A4E0" w14:textId="77777777" w:rsidR="00E81EEE" w:rsidRDefault="00E81EEE" w:rsidP="00665E65">
      <w:pPr>
        <w:pStyle w:val="SourceCode"/>
      </w:pPr>
      <w:r>
        <w:t>SIMPLE_JWT = {</w:t>
      </w:r>
    </w:p>
    <w:p w14:paraId="7C12DEB1" w14:textId="77777777" w:rsidR="00E81EEE" w:rsidRDefault="00E81EEE" w:rsidP="00665E65">
      <w:pPr>
        <w:pStyle w:val="SourceCode"/>
      </w:pPr>
      <w:r>
        <w:t xml:space="preserve">    'ACCESS_TOKEN_LIFETIME': </w:t>
      </w:r>
      <w:proofErr w:type="spellStart"/>
      <w:r>
        <w:t>timedelta</w:t>
      </w:r>
      <w:proofErr w:type="spellEnd"/>
      <w:r>
        <w:t>(minutes=5),</w:t>
      </w:r>
    </w:p>
    <w:p w14:paraId="7AF62AC7" w14:textId="77777777" w:rsidR="00E81EEE" w:rsidRDefault="00E81EEE" w:rsidP="00665E65">
      <w:pPr>
        <w:pStyle w:val="SourceCode"/>
      </w:pPr>
      <w:r>
        <w:t xml:space="preserve">    'REFRESH_TOKEN_LIFETIME': </w:t>
      </w:r>
      <w:proofErr w:type="spellStart"/>
      <w:r>
        <w:t>timedelta</w:t>
      </w:r>
      <w:proofErr w:type="spellEnd"/>
      <w:r>
        <w:t>(</w:t>
      </w:r>
      <w:proofErr w:type="spellStart"/>
      <w:r>
        <w:t>days</w:t>
      </w:r>
      <w:proofErr w:type="spellEnd"/>
      <w:r>
        <w:t>=1),</w:t>
      </w:r>
    </w:p>
    <w:p w14:paraId="50D40582" w14:textId="77777777" w:rsidR="00E81EEE" w:rsidRDefault="00E81EEE" w:rsidP="00665E65">
      <w:pPr>
        <w:pStyle w:val="SourceCode"/>
      </w:pPr>
      <w:r>
        <w:t xml:space="preserve">    'ROTATE_REFRESH_TOKENS': True,</w:t>
      </w:r>
    </w:p>
    <w:p w14:paraId="70E437BF" w14:textId="77777777" w:rsidR="00E81EEE" w:rsidRDefault="00E81EEE" w:rsidP="00665E65">
      <w:pPr>
        <w:pStyle w:val="SourceCode"/>
      </w:pPr>
      <w:r>
        <w:t xml:space="preserve">    'BLACKLIST_AFTER_ROTATION': True,</w:t>
      </w:r>
    </w:p>
    <w:p w14:paraId="7E3B8D53" w14:textId="77777777" w:rsidR="00E81EEE" w:rsidRDefault="00E81EEE" w:rsidP="00665E65">
      <w:pPr>
        <w:pStyle w:val="SourceCode"/>
      </w:pPr>
      <w:r>
        <w:t>}</w:t>
      </w:r>
    </w:p>
    <w:p w14:paraId="4DA99B91" w14:textId="6D6F6BE4" w:rsidR="00E81EEE" w:rsidRDefault="00E81EEE" w:rsidP="00D5768D">
      <w:pPr>
        <w:pStyle w:val="Sinespaciado"/>
      </w:pPr>
    </w:p>
    <w:p w14:paraId="7EC1F199" w14:textId="77777777" w:rsidR="00E81EEE" w:rsidRDefault="00E81EEE" w:rsidP="00D5768D">
      <w:pPr>
        <w:pStyle w:val="Sinespaciado"/>
      </w:pPr>
    </w:p>
    <w:p w14:paraId="715E784F" w14:textId="04E3D929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3. Definir el Modelo</w:t>
      </w:r>
    </w:p>
    <w:p w14:paraId="503A671C" w14:textId="77777777" w:rsidR="00E81EEE" w:rsidRDefault="00E81EEE" w:rsidP="00D5768D">
      <w:pPr>
        <w:pStyle w:val="Sinespaciado"/>
      </w:pPr>
    </w:p>
    <w:p w14:paraId="6B92731D" w14:textId="77777777" w:rsidR="00E81EEE" w:rsidRDefault="00E81EEE" w:rsidP="00D5768D">
      <w:pPr>
        <w:pStyle w:val="Sinespaciado"/>
      </w:pPr>
      <w:r>
        <w:t>Ya tenemos el modelo `Tarea` en `tareas/models.py`. Aquí está para referencia:</w:t>
      </w:r>
    </w:p>
    <w:p w14:paraId="6C57067C" w14:textId="77777777" w:rsidR="00E81EEE" w:rsidRDefault="00E81EEE" w:rsidP="00D5768D">
      <w:pPr>
        <w:pStyle w:val="Sinespaciado"/>
      </w:pPr>
    </w:p>
    <w:p w14:paraId="61A0B310" w14:textId="4CFCA06C" w:rsidR="00E81EEE" w:rsidRDefault="00D5768D" w:rsidP="00665E65">
      <w:pPr>
        <w:pStyle w:val="SourceCode"/>
      </w:pPr>
      <w:proofErr w:type="spellStart"/>
      <w:r>
        <w:t>Codigo</w:t>
      </w:r>
      <w:proofErr w:type="spellEnd"/>
      <w:r>
        <w:t xml:space="preserve"> </w:t>
      </w:r>
      <w:proofErr w:type="spellStart"/>
      <w:r>
        <w:t>python</w:t>
      </w:r>
      <w:proofErr w:type="spellEnd"/>
      <w:r>
        <w:t>:</w:t>
      </w:r>
    </w:p>
    <w:p w14:paraId="6D025BEE" w14:textId="77777777" w:rsidR="00E81EEE" w:rsidRDefault="00E81EEE" w:rsidP="00665E65">
      <w:pPr>
        <w:pStyle w:val="SourceCode"/>
      </w:pPr>
      <w:r>
        <w:t># tareas/models.py</w:t>
      </w:r>
    </w:p>
    <w:p w14:paraId="0E8DA19D" w14:textId="77777777" w:rsidR="00E81EEE" w:rsidRDefault="00E81EEE" w:rsidP="00665E65">
      <w:pPr>
        <w:pStyle w:val="SourceCode"/>
      </w:pPr>
    </w:p>
    <w:p w14:paraId="6A7DCA17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r>
        <w:t>django.db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76BECE30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proofErr w:type="gramStart"/>
      <w:r>
        <w:t>django.contrib</w:t>
      </w:r>
      <w:proofErr w:type="gramEnd"/>
      <w:r>
        <w:t>.auth.models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User</w:t>
      </w:r>
      <w:proofErr w:type="spellEnd"/>
    </w:p>
    <w:p w14:paraId="10F8EE9E" w14:textId="77777777" w:rsidR="00E81EEE" w:rsidRDefault="00E81EEE" w:rsidP="00665E65">
      <w:pPr>
        <w:pStyle w:val="SourceCode"/>
      </w:pPr>
    </w:p>
    <w:p w14:paraId="38E6DB85" w14:textId="77777777" w:rsidR="00E81EEE" w:rsidRDefault="00E81EEE" w:rsidP="00665E65">
      <w:pPr>
        <w:pStyle w:val="SourceCode"/>
      </w:pPr>
      <w:proofErr w:type="spellStart"/>
      <w:r>
        <w:t>class</w:t>
      </w:r>
      <w:proofErr w:type="spellEnd"/>
      <w:r>
        <w:t xml:space="preserve"> Tarea(</w:t>
      </w:r>
      <w:proofErr w:type="spellStart"/>
      <w:proofErr w:type="gramStart"/>
      <w:r>
        <w:t>models.Model</w:t>
      </w:r>
      <w:proofErr w:type="spellEnd"/>
      <w:proofErr w:type="gramEnd"/>
      <w:r>
        <w:t>):</w:t>
      </w:r>
    </w:p>
    <w:p w14:paraId="0B805908" w14:textId="77777777" w:rsidR="00E81EEE" w:rsidRDefault="00E81EEE" w:rsidP="00665E65">
      <w:pPr>
        <w:pStyle w:val="SourceCode"/>
      </w:pPr>
      <w:r>
        <w:t xml:space="preserve">    nombre = </w:t>
      </w:r>
      <w:proofErr w:type="spellStart"/>
      <w:proofErr w:type="gramStart"/>
      <w:r>
        <w:t>models.CharField</w:t>
      </w:r>
      <w:proofErr w:type="spellEnd"/>
      <w:proofErr w:type="gramEnd"/>
      <w:r>
        <w:t>(</w:t>
      </w:r>
      <w:proofErr w:type="spellStart"/>
      <w:r>
        <w:t>max_length</w:t>
      </w:r>
      <w:proofErr w:type="spellEnd"/>
      <w:r>
        <w:t xml:space="preserve">=100, </w:t>
      </w:r>
      <w:proofErr w:type="spellStart"/>
      <w:r>
        <w:t>verbose_name</w:t>
      </w:r>
      <w:proofErr w:type="spellEnd"/>
      <w:r>
        <w:t>="Nombre de la Tarea")</w:t>
      </w:r>
    </w:p>
    <w:p w14:paraId="55E447F8" w14:textId="77777777" w:rsidR="00E81EEE" w:rsidRDefault="00E81EEE" w:rsidP="00665E65">
      <w:pPr>
        <w:pStyle w:val="SourceCode"/>
      </w:pPr>
      <w:r>
        <w:t xml:space="preserve">    completada = </w:t>
      </w:r>
      <w:proofErr w:type="spellStart"/>
      <w:proofErr w:type="gramStart"/>
      <w:r>
        <w:t>models.BooleanField</w:t>
      </w:r>
      <w:proofErr w:type="spellEnd"/>
      <w:proofErr w:type="gramEnd"/>
      <w:r>
        <w:t xml:space="preserve">(default=False, </w:t>
      </w:r>
      <w:proofErr w:type="spellStart"/>
      <w:r>
        <w:t>verbose_name</w:t>
      </w:r>
      <w:proofErr w:type="spellEnd"/>
      <w:r>
        <w:t>="¿Completada?")</w:t>
      </w:r>
    </w:p>
    <w:p w14:paraId="31A9DA8C" w14:textId="77777777" w:rsidR="00E81EEE" w:rsidRDefault="00E81EEE" w:rsidP="00665E65">
      <w:pPr>
        <w:pStyle w:val="SourceCode"/>
      </w:pPr>
      <w:r>
        <w:t xml:space="preserve">    usuario = </w:t>
      </w:r>
      <w:proofErr w:type="spellStart"/>
      <w:proofErr w:type="gramStart"/>
      <w:r>
        <w:t>models.ForeignKey</w:t>
      </w:r>
      <w:proofErr w:type="spellEnd"/>
      <w:proofErr w:type="gramEnd"/>
      <w:r>
        <w:t>(</w:t>
      </w:r>
      <w:proofErr w:type="spellStart"/>
      <w:r>
        <w:t>User</w:t>
      </w:r>
      <w:proofErr w:type="spellEnd"/>
      <w:r>
        <w:t xml:space="preserve">, </w:t>
      </w:r>
      <w:proofErr w:type="spellStart"/>
      <w:r>
        <w:t>on_delete</w:t>
      </w:r>
      <w:proofErr w:type="spellEnd"/>
      <w:r>
        <w:t>=</w:t>
      </w:r>
      <w:proofErr w:type="spellStart"/>
      <w:r>
        <w:t>models.CASCADE</w:t>
      </w:r>
      <w:proofErr w:type="spellEnd"/>
      <w:r>
        <w:t xml:space="preserve">, </w:t>
      </w:r>
      <w:proofErr w:type="spellStart"/>
      <w:r>
        <w:t>verbose_name</w:t>
      </w:r>
      <w:proofErr w:type="spellEnd"/>
      <w:r>
        <w:t>="Usuario")</w:t>
      </w:r>
    </w:p>
    <w:p w14:paraId="5C320473" w14:textId="77777777" w:rsidR="00E81EEE" w:rsidRDefault="00E81EEE" w:rsidP="00665E65">
      <w:pPr>
        <w:pStyle w:val="SourceCode"/>
      </w:pPr>
    </w:p>
    <w:p w14:paraId="05E19695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def</w:t>
      </w:r>
      <w:proofErr w:type="spellEnd"/>
      <w:r>
        <w:t xml:space="preserve"> __</w:t>
      </w:r>
      <w:proofErr w:type="spellStart"/>
      <w:r>
        <w:t>str</w:t>
      </w:r>
      <w:proofErr w:type="spellEnd"/>
      <w:r>
        <w:t>__(</w:t>
      </w:r>
      <w:proofErr w:type="spellStart"/>
      <w:r>
        <w:t>self</w:t>
      </w:r>
      <w:proofErr w:type="spellEnd"/>
      <w:r>
        <w:t>):</w:t>
      </w:r>
    </w:p>
    <w:p w14:paraId="3A5A8DB3" w14:textId="77777777" w:rsidR="00E81EEE" w:rsidRDefault="00E81EEE" w:rsidP="00665E65">
      <w:pPr>
        <w:pStyle w:val="SourceCode"/>
      </w:pPr>
      <w:r>
        <w:t xml:space="preserve">        </w:t>
      </w:r>
      <w:proofErr w:type="spellStart"/>
      <w:r>
        <w:t>return</w:t>
      </w:r>
      <w:proofErr w:type="spellEnd"/>
      <w:r>
        <w:t xml:space="preserve"> </w:t>
      </w:r>
      <w:proofErr w:type="spellStart"/>
      <w:proofErr w:type="gramStart"/>
      <w:r>
        <w:t>self.nombre</w:t>
      </w:r>
      <w:proofErr w:type="spellEnd"/>
      <w:proofErr w:type="gramEnd"/>
    </w:p>
    <w:p w14:paraId="3EFACF03" w14:textId="668AF127" w:rsidR="00E81EEE" w:rsidRDefault="00E81EEE" w:rsidP="00665E65">
      <w:pPr>
        <w:pStyle w:val="SourceCode"/>
      </w:pPr>
    </w:p>
    <w:p w14:paraId="36E48EC4" w14:textId="77777777" w:rsidR="00E81EEE" w:rsidRDefault="00E81EEE" w:rsidP="00D5768D">
      <w:pPr>
        <w:pStyle w:val="Sinespaciado"/>
      </w:pPr>
    </w:p>
    <w:p w14:paraId="7945C586" w14:textId="340EA355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4. Crear los </w:t>
      </w:r>
      <w:proofErr w:type="spellStart"/>
      <w:r w:rsidRPr="0072741C">
        <w:rPr>
          <w:b/>
          <w:bCs/>
        </w:rPr>
        <w:t>Serializers</w:t>
      </w:r>
      <w:proofErr w:type="spellEnd"/>
    </w:p>
    <w:p w14:paraId="04B79B19" w14:textId="77777777" w:rsidR="00E81EEE" w:rsidRDefault="00E81EEE" w:rsidP="00D5768D">
      <w:pPr>
        <w:pStyle w:val="Sinespaciado"/>
      </w:pPr>
    </w:p>
    <w:p w14:paraId="12C5B379" w14:textId="77777777" w:rsidR="00E81EEE" w:rsidRDefault="00E81EEE" w:rsidP="00D5768D">
      <w:pPr>
        <w:pStyle w:val="Sinespaciado"/>
      </w:pPr>
      <w:r>
        <w:t xml:space="preserve">Crea un archivo `serializers.py` en la aplicación `tareas` y define un </w:t>
      </w:r>
      <w:proofErr w:type="spellStart"/>
      <w:r>
        <w:t>serializer</w:t>
      </w:r>
      <w:proofErr w:type="spellEnd"/>
      <w:r>
        <w:t xml:space="preserve"> para el modelo `Tarea`.</w:t>
      </w:r>
    </w:p>
    <w:p w14:paraId="4582F4EF" w14:textId="77777777" w:rsidR="00E81EEE" w:rsidRDefault="00E81EEE" w:rsidP="00D5768D">
      <w:pPr>
        <w:pStyle w:val="Sinespaciado"/>
      </w:pPr>
    </w:p>
    <w:p w14:paraId="4BFB55B5" w14:textId="1AF81238" w:rsidR="00E81EEE" w:rsidRDefault="00D5768D" w:rsidP="00665E65">
      <w:pPr>
        <w:pStyle w:val="SourceCode"/>
      </w:pPr>
      <w:proofErr w:type="spellStart"/>
      <w:r>
        <w:t>Codigo</w:t>
      </w:r>
      <w:proofErr w:type="spellEnd"/>
      <w:r>
        <w:t xml:space="preserve"> </w:t>
      </w:r>
      <w:proofErr w:type="spellStart"/>
      <w:r>
        <w:t>python</w:t>
      </w:r>
      <w:proofErr w:type="spellEnd"/>
      <w:r>
        <w:t>:</w:t>
      </w:r>
    </w:p>
    <w:p w14:paraId="0413D547" w14:textId="77777777" w:rsidR="00E81EEE" w:rsidRDefault="00E81EEE" w:rsidP="00665E65">
      <w:pPr>
        <w:pStyle w:val="SourceCode"/>
      </w:pPr>
      <w:r>
        <w:t># tareas/serializers.py</w:t>
      </w:r>
    </w:p>
    <w:p w14:paraId="07E9B414" w14:textId="77777777" w:rsidR="00E81EEE" w:rsidRDefault="00E81EEE" w:rsidP="00665E65">
      <w:pPr>
        <w:pStyle w:val="SourceCode"/>
      </w:pPr>
    </w:p>
    <w:p w14:paraId="2BAE07FB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r>
        <w:t>rest_framework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serializers</w:t>
      </w:r>
      <w:proofErr w:type="spellEnd"/>
    </w:p>
    <w:p w14:paraId="4E75022C" w14:textId="77777777" w:rsidR="00E81EEE" w:rsidRDefault="00E81EEE" w:rsidP="00665E65">
      <w:pPr>
        <w:pStyle w:val="SourceCode"/>
      </w:pPr>
      <w:proofErr w:type="spellStart"/>
      <w:proofErr w:type="gramStart"/>
      <w:r>
        <w:t>from</w:t>
      </w:r>
      <w:proofErr w:type="spellEnd"/>
      <w:r>
        <w:t xml:space="preserve"> .</w:t>
      </w:r>
      <w:proofErr w:type="spellStart"/>
      <w:r>
        <w:t>models</w:t>
      </w:r>
      <w:proofErr w:type="spellEnd"/>
      <w:proofErr w:type="gramEnd"/>
      <w:r>
        <w:t xml:space="preserve"> </w:t>
      </w:r>
      <w:proofErr w:type="spellStart"/>
      <w:r>
        <w:t>import</w:t>
      </w:r>
      <w:proofErr w:type="spellEnd"/>
      <w:r>
        <w:t xml:space="preserve"> Tarea</w:t>
      </w:r>
    </w:p>
    <w:p w14:paraId="79E13197" w14:textId="77777777" w:rsidR="00E81EEE" w:rsidRDefault="00E81EEE" w:rsidP="00665E65">
      <w:pPr>
        <w:pStyle w:val="SourceCode"/>
      </w:pPr>
    </w:p>
    <w:p w14:paraId="4F38655E" w14:textId="77777777" w:rsidR="00E81EEE" w:rsidRDefault="00E81EEE" w:rsidP="00665E65">
      <w:pPr>
        <w:pStyle w:val="SourceCode"/>
      </w:pPr>
      <w:proofErr w:type="spellStart"/>
      <w:r>
        <w:t>class</w:t>
      </w:r>
      <w:proofErr w:type="spellEnd"/>
      <w:r>
        <w:t xml:space="preserve"> </w:t>
      </w:r>
      <w:proofErr w:type="spellStart"/>
      <w:r>
        <w:t>TareaSerializer</w:t>
      </w:r>
      <w:proofErr w:type="spellEnd"/>
      <w:r>
        <w:t>(</w:t>
      </w:r>
      <w:proofErr w:type="spellStart"/>
      <w:proofErr w:type="gramStart"/>
      <w:r>
        <w:t>serializers.ModelSerializer</w:t>
      </w:r>
      <w:proofErr w:type="spellEnd"/>
      <w:proofErr w:type="gramEnd"/>
      <w:r>
        <w:t>):</w:t>
      </w:r>
    </w:p>
    <w:p w14:paraId="41959633" w14:textId="77777777" w:rsidR="00E81EEE" w:rsidRDefault="00E81EEE" w:rsidP="00665E65">
      <w:pPr>
        <w:pStyle w:val="SourceCode"/>
      </w:pPr>
      <w:r>
        <w:lastRenderedPageBreak/>
        <w:t xml:space="preserve">    </w:t>
      </w:r>
      <w:proofErr w:type="spellStart"/>
      <w:r>
        <w:t>class</w:t>
      </w:r>
      <w:proofErr w:type="spellEnd"/>
      <w:r>
        <w:t xml:space="preserve"> Meta:</w:t>
      </w:r>
    </w:p>
    <w:p w14:paraId="22AFEE35" w14:textId="77777777" w:rsidR="00E81EEE" w:rsidRDefault="00E81EEE" w:rsidP="00665E65">
      <w:pPr>
        <w:pStyle w:val="SourceCode"/>
      </w:pPr>
      <w:r>
        <w:t xml:space="preserve">        </w:t>
      </w:r>
      <w:proofErr w:type="spellStart"/>
      <w:r>
        <w:t>model</w:t>
      </w:r>
      <w:proofErr w:type="spellEnd"/>
      <w:r>
        <w:t xml:space="preserve"> = Tarea</w:t>
      </w:r>
    </w:p>
    <w:p w14:paraId="52522C43" w14:textId="77777777" w:rsidR="00E81EEE" w:rsidRDefault="00E81EEE" w:rsidP="00665E65">
      <w:pPr>
        <w:pStyle w:val="SourceCode"/>
      </w:pPr>
      <w:r>
        <w:t xml:space="preserve">        </w:t>
      </w:r>
      <w:proofErr w:type="spellStart"/>
      <w:r>
        <w:t>fields</w:t>
      </w:r>
      <w:proofErr w:type="spellEnd"/>
      <w:r>
        <w:t xml:space="preserve"> = '__</w:t>
      </w:r>
      <w:proofErr w:type="spellStart"/>
      <w:r>
        <w:t>all</w:t>
      </w:r>
      <w:proofErr w:type="spellEnd"/>
      <w:r>
        <w:t>__'</w:t>
      </w:r>
    </w:p>
    <w:p w14:paraId="3578EB58" w14:textId="7B525196" w:rsidR="00E81EEE" w:rsidRDefault="00E81EEE" w:rsidP="00665E65">
      <w:pPr>
        <w:pStyle w:val="SourceCode"/>
      </w:pPr>
    </w:p>
    <w:p w14:paraId="7AE9631C" w14:textId="77777777" w:rsidR="00E81EEE" w:rsidRDefault="00E81EEE" w:rsidP="00D5768D">
      <w:pPr>
        <w:pStyle w:val="Sinespaciado"/>
      </w:pPr>
    </w:p>
    <w:p w14:paraId="668C28B3" w14:textId="309CB884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5. Crear las Vistas</w:t>
      </w:r>
    </w:p>
    <w:p w14:paraId="2A023ADD" w14:textId="77777777" w:rsidR="00E81EEE" w:rsidRDefault="00E81EEE" w:rsidP="00D5768D">
      <w:pPr>
        <w:pStyle w:val="Sinespaciado"/>
      </w:pPr>
    </w:p>
    <w:p w14:paraId="3298EFFA" w14:textId="77777777" w:rsidR="00E81EEE" w:rsidRDefault="00E81EEE" w:rsidP="00D5768D">
      <w:pPr>
        <w:pStyle w:val="Sinespaciado"/>
      </w:pPr>
      <w:r>
        <w:t>Crea un archivo `views.py` en la aplicación `tareas` y define las vistas para el CRUD.</w:t>
      </w:r>
    </w:p>
    <w:p w14:paraId="303B0C6F" w14:textId="77777777" w:rsidR="00E81EEE" w:rsidRDefault="00E81EEE" w:rsidP="00D5768D">
      <w:pPr>
        <w:pStyle w:val="Sinespaciado"/>
      </w:pPr>
    </w:p>
    <w:p w14:paraId="6458C428" w14:textId="56C7FF00" w:rsidR="00E81EEE" w:rsidRDefault="00D5768D" w:rsidP="00665E65">
      <w:pPr>
        <w:pStyle w:val="SourceCode"/>
      </w:pPr>
      <w:proofErr w:type="spellStart"/>
      <w:r>
        <w:t>Codigo</w:t>
      </w:r>
      <w:proofErr w:type="spellEnd"/>
      <w:r>
        <w:t xml:space="preserve"> </w:t>
      </w:r>
      <w:proofErr w:type="spellStart"/>
      <w:r>
        <w:t>python</w:t>
      </w:r>
      <w:proofErr w:type="spellEnd"/>
      <w:r>
        <w:t>:</w:t>
      </w:r>
    </w:p>
    <w:p w14:paraId="3C6A1776" w14:textId="77777777" w:rsidR="00E81EEE" w:rsidRDefault="00E81EEE" w:rsidP="00665E65">
      <w:pPr>
        <w:pStyle w:val="SourceCode"/>
      </w:pPr>
      <w:r>
        <w:t># tareas/views.py</w:t>
      </w:r>
    </w:p>
    <w:p w14:paraId="4D12D70B" w14:textId="77777777" w:rsidR="00E81EEE" w:rsidRDefault="00E81EEE" w:rsidP="00665E65">
      <w:pPr>
        <w:pStyle w:val="SourceCode"/>
      </w:pPr>
    </w:p>
    <w:p w14:paraId="66D09E48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r>
        <w:t>rest_framework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generics</w:t>
      </w:r>
      <w:proofErr w:type="spellEnd"/>
    </w:p>
    <w:p w14:paraId="6C550F76" w14:textId="77777777" w:rsidR="00E81EEE" w:rsidRDefault="00E81EEE" w:rsidP="00665E65">
      <w:pPr>
        <w:pStyle w:val="SourceCode"/>
      </w:pPr>
      <w:proofErr w:type="spellStart"/>
      <w:r>
        <w:t>from</w:t>
      </w:r>
      <w:proofErr w:type="spellEnd"/>
      <w:r>
        <w:t xml:space="preserve"> </w:t>
      </w:r>
      <w:proofErr w:type="spellStart"/>
      <w:r>
        <w:t>rest_</w:t>
      </w:r>
      <w:proofErr w:type="gramStart"/>
      <w:r>
        <w:t>framework.permissions</w:t>
      </w:r>
      <w:proofErr w:type="spellEnd"/>
      <w:proofErr w:type="gram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IsAuthenticated</w:t>
      </w:r>
      <w:proofErr w:type="spellEnd"/>
    </w:p>
    <w:p w14:paraId="163F23DF" w14:textId="77777777" w:rsidR="00E81EEE" w:rsidRDefault="00E81EEE" w:rsidP="00665E65">
      <w:pPr>
        <w:pStyle w:val="SourceCode"/>
      </w:pPr>
      <w:proofErr w:type="spellStart"/>
      <w:proofErr w:type="gramStart"/>
      <w:r>
        <w:t>from</w:t>
      </w:r>
      <w:proofErr w:type="spellEnd"/>
      <w:r>
        <w:t xml:space="preserve"> .</w:t>
      </w:r>
      <w:proofErr w:type="spellStart"/>
      <w:r>
        <w:t>models</w:t>
      </w:r>
      <w:proofErr w:type="spellEnd"/>
      <w:proofErr w:type="gramEnd"/>
      <w:r>
        <w:t xml:space="preserve"> </w:t>
      </w:r>
      <w:proofErr w:type="spellStart"/>
      <w:r>
        <w:t>import</w:t>
      </w:r>
      <w:proofErr w:type="spellEnd"/>
      <w:r>
        <w:t xml:space="preserve"> Tarea</w:t>
      </w:r>
    </w:p>
    <w:p w14:paraId="0F4FDB2F" w14:textId="77777777" w:rsidR="00E81EEE" w:rsidRDefault="00E81EEE" w:rsidP="00665E65">
      <w:pPr>
        <w:pStyle w:val="SourceCode"/>
      </w:pPr>
      <w:proofErr w:type="spellStart"/>
      <w:proofErr w:type="gramStart"/>
      <w:r>
        <w:t>from</w:t>
      </w:r>
      <w:proofErr w:type="spellEnd"/>
      <w:r>
        <w:t xml:space="preserve"> .</w:t>
      </w:r>
      <w:proofErr w:type="spellStart"/>
      <w:r>
        <w:t>serializers</w:t>
      </w:r>
      <w:proofErr w:type="spellEnd"/>
      <w:proofErr w:type="gram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TareaSerializer</w:t>
      </w:r>
      <w:proofErr w:type="spellEnd"/>
    </w:p>
    <w:p w14:paraId="05986442" w14:textId="77777777" w:rsidR="00E81EEE" w:rsidRDefault="00E81EEE" w:rsidP="00665E65">
      <w:pPr>
        <w:pStyle w:val="SourceCode"/>
      </w:pPr>
    </w:p>
    <w:p w14:paraId="424AE4B5" w14:textId="77777777" w:rsidR="00E81EEE" w:rsidRDefault="00E81EEE" w:rsidP="00665E65">
      <w:pPr>
        <w:pStyle w:val="SourceCode"/>
      </w:pPr>
      <w:proofErr w:type="spellStart"/>
      <w:r>
        <w:t>class</w:t>
      </w:r>
      <w:proofErr w:type="spellEnd"/>
      <w:r>
        <w:t xml:space="preserve"> </w:t>
      </w:r>
      <w:proofErr w:type="spellStart"/>
      <w:r>
        <w:t>TareaListCreateView</w:t>
      </w:r>
      <w:proofErr w:type="spellEnd"/>
      <w:r>
        <w:t>(</w:t>
      </w:r>
      <w:proofErr w:type="spellStart"/>
      <w:proofErr w:type="gramStart"/>
      <w:r>
        <w:t>generics.ListCreateAPIView</w:t>
      </w:r>
      <w:proofErr w:type="spellEnd"/>
      <w:proofErr w:type="gramEnd"/>
      <w:r>
        <w:t>):</w:t>
      </w:r>
    </w:p>
    <w:p w14:paraId="4E34DE74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queryset</w:t>
      </w:r>
      <w:proofErr w:type="spellEnd"/>
      <w:r>
        <w:t xml:space="preserve"> = </w:t>
      </w:r>
      <w:proofErr w:type="spellStart"/>
      <w:proofErr w:type="gramStart"/>
      <w:r>
        <w:t>Tarea.objects.all</w:t>
      </w:r>
      <w:proofErr w:type="spellEnd"/>
      <w:r>
        <w:t>(</w:t>
      </w:r>
      <w:proofErr w:type="gramEnd"/>
      <w:r>
        <w:t>)</w:t>
      </w:r>
    </w:p>
    <w:p w14:paraId="5D46D4CA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serializer_class</w:t>
      </w:r>
      <w:proofErr w:type="spellEnd"/>
      <w:r>
        <w:t xml:space="preserve"> = </w:t>
      </w:r>
      <w:proofErr w:type="spellStart"/>
      <w:r>
        <w:t>TareaSerializer</w:t>
      </w:r>
      <w:proofErr w:type="spellEnd"/>
    </w:p>
    <w:p w14:paraId="015E429F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permission_classes</w:t>
      </w:r>
      <w:proofErr w:type="spellEnd"/>
      <w:r>
        <w:t xml:space="preserve"> = [</w:t>
      </w:r>
      <w:proofErr w:type="spellStart"/>
      <w:r>
        <w:t>IsAuthenticated</w:t>
      </w:r>
      <w:proofErr w:type="spellEnd"/>
      <w:r>
        <w:t>]</w:t>
      </w:r>
    </w:p>
    <w:p w14:paraId="182E7D32" w14:textId="77777777" w:rsidR="00E81EEE" w:rsidRDefault="00E81EEE" w:rsidP="00665E65">
      <w:pPr>
        <w:pStyle w:val="SourceCode"/>
      </w:pPr>
    </w:p>
    <w:p w14:paraId="4A8599D1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get_queryset</w:t>
      </w:r>
      <w:proofErr w:type="spellEnd"/>
      <w:r>
        <w:t>(</w:t>
      </w:r>
      <w:proofErr w:type="spellStart"/>
      <w:r>
        <w:t>self</w:t>
      </w:r>
      <w:proofErr w:type="spellEnd"/>
      <w:r>
        <w:t>):</w:t>
      </w:r>
    </w:p>
    <w:p w14:paraId="026AC42E" w14:textId="77777777" w:rsidR="00E81EEE" w:rsidRDefault="00E81EEE" w:rsidP="00665E65">
      <w:pPr>
        <w:pStyle w:val="SourceCode"/>
      </w:pPr>
      <w:r>
        <w:t xml:space="preserve">        </w:t>
      </w:r>
      <w:proofErr w:type="spellStart"/>
      <w:r>
        <w:t>return</w:t>
      </w:r>
      <w:proofErr w:type="spellEnd"/>
      <w:r>
        <w:t xml:space="preserve"> </w:t>
      </w:r>
      <w:proofErr w:type="spellStart"/>
      <w:proofErr w:type="gramStart"/>
      <w:r>
        <w:t>Tarea.objects.filter</w:t>
      </w:r>
      <w:proofErr w:type="spellEnd"/>
      <w:proofErr w:type="gramEnd"/>
      <w:r>
        <w:t>(usuario=</w:t>
      </w:r>
      <w:proofErr w:type="spellStart"/>
      <w:r>
        <w:t>self.request.user</w:t>
      </w:r>
      <w:proofErr w:type="spellEnd"/>
      <w:r>
        <w:t>)</w:t>
      </w:r>
    </w:p>
    <w:p w14:paraId="54F4BB07" w14:textId="77777777" w:rsidR="00E81EEE" w:rsidRDefault="00E81EEE" w:rsidP="00665E65">
      <w:pPr>
        <w:pStyle w:val="SourceCode"/>
      </w:pPr>
    </w:p>
    <w:p w14:paraId="4BB7DCBA" w14:textId="77777777" w:rsidR="00E81EEE" w:rsidRDefault="00E81EEE" w:rsidP="00665E65">
      <w:pPr>
        <w:pStyle w:val="SourceCode"/>
      </w:pPr>
      <w:proofErr w:type="spellStart"/>
      <w:r>
        <w:t>class</w:t>
      </w:r>
      <w:proofErr w:type="spellEnd"/>
      <w:r>
        <w:t xml:space="preserve"> TareaRetrieveUpdateDestroyView(</w:t>
      </w:r>
      <w:proofErr w:type="gramStart"/>
      <w:r>
        <w:t>generics.RetrieveUpdateDestroyAPIView</w:t>
      </w:r>
      <w:proofErr w:type="gramEnd"/>
      <w:r>
        <w:t>):</w:t>
      </w:r>
    </w:p>
    <w:p w14:paraId="679BAC9A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queryset</w:t>
      </w:r>
      <w:proofErr w:type="spellEnd"/>
      <w:r>
        <w:t xml:space="preserve"> = </w:t>
      </w:r>
      <w:proofErr w:type="spellStart"/>
      <w:proofErr w:type="gramStart"/>
      <w:r>
        <w:t>Tarea.objects.all</w:t>
      </w:r>
      <w:proofErr w:type="spellEnd"/>
      <w:r>
        <w:t>(</w:t>
      </w:r>
      <w:proofErr w:type="gramEnd"/>
      <w:r>
        <w:t>)</w:t>
      </w:r>
    </w:p>
    <w:p w14:paraId="5A397266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serializer_class</w:t>
      </w:r>
      <w:proofErr w:type="spellEnd"/>
      <w:r>
        <w:t xml:space="preserve"> = </w:t>
      </w:r>
      <w:proofErr w:type="spellStart"/>
      <w:r>
        <w:t>TareaSerializer</w:t>
      </w:r>
      <w:proofErr w:type="spellEnd"/>
    </w:p>
    <w:p w14:paraId="68E6A6D1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permission_classes</w:t>
      </w:r>
      <w:proofErr w:type="spellEnd"/>
      <w:r>
        <w:t xml:space="preserve"> = [</w:t>
      </w:r>
      <w:proofErr w:type="spellStart"/>
      <w:r>
        <w:t>IsAuthenticated</w:t>
      </w:r>
      <w:proofErr w:type="spellEnd"/>
      <w:r>
        <w:t>]</w:t>
      </w:r>
    </w:p>
    <w:p w14:paraId="739A921D" w14:textId="77777777" w:rsidR="00E81EEE" w:rsidRDefault="00E81EEE" w:rsidP="00665E65">
      <w:pPr>
        <w:pStyle w:val="SourceCode"/>
      </w:pPr>
    </w:p>
    <w:p w14:paraId="0BE45BD9" w14:textId="77777777" w:rsidR="00E81EEE" w:rsidRDefault="00E81EEE" w:rsidP="00665E65">
      <w:pPr>
        <w:pStyle w:val="SourceCode"/>
      </w:pPr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get_queryset</w:t>
      </w:r>
      <w:proofErr w:type="spellEnd"/>
      <w:r>
        <w:t>(</w:t>
      </w:r>
      <w:proofErr w:type="spellStart"/>
      <w:r>
        <w:t>self</w:t>
      </w:r>
      <w:proofErr w:type="spellEnd"/>
      <w:r>
        <w:t>):</w:t>
      </w:r>
    </w:p>
    <w:p w14:paraId="52A44A4E" w14:textId="77777777" w:rsidR="00E81EEE" w:rsidRDefault="00E81EEE" w:rsidP="00665E65">
      <w:pPr>
        <w:pStyle w:val="SourceCode"/>
      </w:pPr>
      <w:r>
        <w:t xml:space="preserve">        </w:t>
      </w:r>
      <w:proofErr w:type="spellStart"/>
      <w:r>
        <w:t>return</w:t>
      </w:r>
      <w:proofErr w:type="spellEnd"/>
      <w:r>
        <w:t xml:space="preserve"> </w:t>
      </w:r>
      <w:proofErr w:type="spellStart"/>
      <w:proofErr w:type="gramStart"/>
      <w:r>
        <w:t>Tarea.objects.filter</w:t>
      </w:r>
      <w:proofErr w:type="spellEnd"/>
      <w:proofErr w:type="gramEnd"/>
      <w:r>
        <w:t>(usuario=</w:t>
      </w:r>
      <w:proofErr w:type="spellStart"/>
      <w:r>
        <w:t>self.request.user</w:t>
      </w:r>
      <w:proofErr w:type="spellEnd"/>
      <w:r>
        <w:t>)</w:t>
      </w:r>
    </w:p>
    <w:p w14:paraId="03C36E34" w14:textId="2010E154" w:rsidR="00E81EEE" w:rsidRDefault="00E81EEE" w:rsidP="00665E65">
      <w:pPr>
        <w:pStyle w:val="SourceCode"/>
      </w:pPr>
    </w:p>
    <w:p w14:paraId="7B676886" w14:textId="77777777" w:rsidR="00E81EEE" w:rsidRDefault="00E81EEE" w:rsidP="00D5768D">
      <w:pPr>
        <w:pStyle w:val="Sinespaciado"/>
      </w:pPr>
    </w:p>
    <w:p w14:paraId="4921E041" w14:textId="075F621E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6. Configurar las </w:t>
      </w:r>
      <w:proofErr w:type="spellStart"/>
      <w:r w:rsidRPr="0072741C">
        <w:rPr>
          <w:b/>
          <w:bCs/>
        </w:rPr>
        <w:t>URLs</w:t>
      </w:r>
      <w:proofErr w:type="spellEnd"/>
    </w:p>
    <w:p w14:paraId="33A4F5F4" w14:textId="77777777" w:rsidR="00E81EEE" w:rsidRDefault="00E81EEE" w:rsidP="00D5768D">
      <w:pPr>
        <w:pStyle w:val="Sinespaciado"/>
      </w:pPr>
    </w:p>
    <w:p w14:paraId="5A7C7166" w14:textId="77777777" w:rsidR="00E81EEE" w:rsidRDefault="00E81EEE" w:rsidP="00D5768D">
      <w:pPr>
        <w:pStyle w:val="Sinespaciado"/>
      </w:pPr>
      <w:r>
        <w:t>Crea un archivo `urls.py` en la aplicación `tareas` y define las rutas para las vistas.</w:t>
      </w:r>
    </w:p>
    <w:p w14:paraId="73173523" w14:textId="77777777" w:rsidR="00E81EEE" w:rsidRDefault="00E81EEE" w:rsidP="00D5768D">
      <w:pPr>
        <w:pStyle w:val="Sinespaciado"/>
      </w:pPr>
    </w:p>
    <w:p w14:paraId="5C5E6CCF" w14:textId="232AB129" w:rsidR="00E81EEE" w:rsidRPr="00665E65" w:rsidRDefault="00D5768D" w:rsidP="00665E65">
      <w:pPr>
        <w:pStyle w:val="SourceCode"/>
      </w:pPr>
      <w:proofErr w:type="spellStart"/>
      <w:r w:rsidRPr="00665E65">
        <w:t>Codigo</w:t>
      </w:r>
      <w:proofErr w:type="spellEnd"/>
      <w:r w:rsidRPr="00665E65">
        <w:t xml:space="preserve"> </w:t>
      </w:r>
      <w:proofErr w:type="spellStart"/>
      <w:r w:rsidRPr="00665E65">
        <w:t>python</w:t>
      </w:r>
      <w:proofErr w:type="spellEnd"/>
      <w:r w:rsidRPr="00665E65">
        <w:t>:</w:t>
      </w:r>
    </w:p>
    <w:p w14:paraId="2D812D06" w14:textId="77777777" w:rsidR="00E81EEE" w:rsidRPr="00665E65" w:rsidRDefault="00E81EEE" w:rsidP="00665E65">
      <w:pPr>
        <w:pStyle w:val="SourceCode"/>
      </w:pPr>
      <w:r w:rsidRPr="00665E65">
        <w:t># tareas/urls.py</w:t>
      </w:r>
    </w:p>
    <w:p w14:paraId="4FA90144" w14:textId="77777777" w:rsidR="00E81EEE" w:rsidRPr="00665E65" w:rsidRDefault="00E81EEE" w:rsidP="00665E65">
      <w:pPr>
        <w:pStyle w:val="SourceCode"/>
      </w:pPr>
    </w:p>
    <w:p w14:paraId="21A26F7D" w14:textId="77777777" w:rsidR="00E81EEE" w:rsidRPr="00665E65" w:rsidRDefault="00E81EEE" w:rsidP="00665E65">
      <w:pPr>
        <w:pStyle w:val="SourceCode"/>
      </w:pPr>
      <w:proofErr w:type="spellStart"/>
      <w:r w:rsidRPr="00665E65">
        <w:t>from</w:t>
      </w:r>
      <w:proofErr w:type="spellEnd"/>
      <w:r w:rsidRPr="00665E65">
        <w:t xml:space="preserve"> </w:t>
      </w:r>
      <w:proofErr w:type="spellStart"/>
      <w:proofErr w:type="gramStart"/>
      <w:r w:rsidRPr="00665E65">
        <w:t>django.urls</w:t>
      </w:r>
      <w:proofErr w:type="spellEnd"/>
      <w:proofErr w:type="gramEnd"/>
      <w:r w:rsidRPr="00665E65">
        <w:t xml:space="preserve"> </w:t>
      </w:r>
      <w:proofErr w:type="spellStart"/>
      <w:r w:rsidRPr="00665E65">
        <w:t>import</w:t>
      </w:r>
      <w:proofErr w:type="spellEnd"/>
      <w:r w:rsidRPr="00665E65">
        <w:t xml:space="preserve"> </w:t>
      </w:r>
      <w:proofErr w:type="spellStart"/>
      <w:r w:rsidRPr="00665E65">
        <w:t>path</w:t>
      </w:r>
      <w:proofErr w:type="spellEnd"/>
    </w:p>
    <w:p w14:paraId="6F9BC375" w14:textId="77777777" w:rsidR="00E81EEE" w:rsidRPr="00665E65" w:rsidRDefault="00E81EEE" w:rsidP="00665E65">
      <w:pPr>
        <w:pStyle w:val="SourceCode"/>
      </w:pPr>
      <w:proofErr w:type="spellStart"/>
      <w:proofErr w:type="gramStart"/>
      <w:r w:rsidRPr="00665E65">
        <w:t>from</w:t>
      </w:r>
      <w:proofErr w:type="spellEnd"/>
      <w:r w:rsidRPr="00665E65">
        <w:t xml:space="preserve"> .</w:t>
      </w:r>
      <w:proofErr w:type="spellStart"/>
      <w:r w:rsidRPr="00665E65">
        <w:t>views</w:t>
      </w:r>
      <w:proofErr w:type="spellEnd"/>
      <w:proofErr w:type="gramEnd"/>
      <w:r w:rsidRPr="00665E65">
        <w:t xml:space="preserve"> </w:t>
      </w:r>
      <w:proofErr w:type="spellStart"/>
      <w:r w:rsidRPr="00665E65">
        <w:t>import</w:t>
      </w:r>
      <w:proofErr w:type="spellEnd"/>
      <w:r w:rsidRPr="00665E65">
        <w:t xml:space="preserve"> </w:t>
      </w:r>
      <w:proofErr w:type="spellStart"/>
      <w:r w:rsidRPr="00665E65">
        <w:t>TareaListCreateView</w:t>
      </w:r>
      <w:proofErr w:type="spellEnd"/>
      <w:r w:rsidRPr="00665E65">
        <w:t xml:space="preserve">, </w:t>
      </w:r>
      <w:proofErr w:type="spellStart"/>
      <w:r w:rsidRPr="00665E65">
        <w:t>TareaRetrieveUpdateDestroyView</w:t>
      </w:r>
      <w:proofErr w:type="spellEnd"/>
    </w:p>
    <w:p w14:paraId="45A6506C" w14:textId="77777777" w:rsidR="00E81EEE" w:rsidRPr="00665E65" w:rsidRDefault="00E81EEE" w:rsidP="00665E65">
      <w:pPr>
        <w:pStyle w:val="SourceCode"/>
      </w:pPr>
    </w:p>
    <w:p w14:paraId="18680EE3" w14:textId="77777777" w:rsidR="00E81EEE" w:rsidRPr="00665E65" w:rsidRDefault="00E81EEE" w:rsidP="00665E65">
      <w:pPr>
        <w:pStyle w:val="SourceCode"/>
      </w:pPr>
      <w:proofErr w:type="spellStart"/>
      <w:r w:rsidRPr="00665E65">
        <w:t>urlpatterns</w:t>
      </w:r>
      <w:proofErr w:type="spellEnd"/>
      <w:r w:rsidRPr="00665E65">
        <w:t xml:space="preserve"> = [</w:t>
      </w:r>
    </w:p>
    <w:p w14:paraId="6B0FD129" w14:textId="77777777" w:rsidR="00E81EEE" w:rsidRPr="00665E65" w:rsidRDefault="00E81EEE" w:rsidP="00665E65">
      <w:pPr>
        <w:pStyle w:val="SourceCode"/>
      </w:pPr>
      <w:r w:rsidRPr="00665E65">
        <w:lastRenderedPageBreak/>
        <w:t xml:space="preserve">    </w:t>
      </w:r>
      <w:proofErr w:type="spellStart"/>
      <w:proofErr w:type="gramStart"/>
      <w:r w:rsidRPr="00665E65">
        <w:t>path</w:t>
      </w:r>
      <w:proofErr w:type="spellEnd"/>
      <w:r w:rsidRPr="00665E65">
        <w:t>(</w:t>
      </w:r>
      <w:proofErr w:type="gramEnd"/>
      <w:r w:rsidRPr="00665E65">
        <w:t xml:space="preserve">'tareas/', </w:t>
      </w:r>
      <w:proofErr w:type="spellStart"/>
      <w:r w:rsidRPr="00665E65">
        <w:t>TareaListCreateView.as_view</w:t>
      </w:r>
      <w:proofErr w:type="spellEnd"/>
      <w:r w:rsidRPr="00665E65">
        <w:t xml:space="preserve">(), </w:t>
      </w:r>
      <w:proofErr w:type="spellStart"/>
      <w:r w:rsidRPr="00665E65">
        <w:t>name</w:t>
      </w:r>
      <w:proofErr w:type="spellEnd"/>
      <w:r w:rsidRPr="00665E65">
        <w:t>='tarea-</w:t>
      </w:r>
      <w:proofErr w:type="spellStart"/>
      <w:r w:rsidRPr="00665E65">
        <w:t>list</w:t>
      </w:r>
      <w:proofErr w:type="spellEnd"/>
      <w:r w:rsidRPr="00665E65">
        <w:t>-</w:t>
      </w:r>
      <w:proofErr w:type="spellStart"/>
      <w:r w:rsidRPr="00665E65">
        <w:t>create</w:t>
      </w:r>
      <w:proofErr w:type="spellEnd"/>
      <w:r w:rsidRPr="00665E65">
        <w:t>'),</w:t>
      </w:r>
    </w:p>
    <w:p w14:paraId="58D802A9" w14:textId="77777777" w:rsidR="00E81EEE" w:rsidRPr="00665E65" w:rsidRDefault="00E81EEE" w:rsidP="00665E65">
      <w:pPr>
        <w:pStyle w:val="SourceCode"/>
      </w:pPr>
      <w:r w:rsidRPr="00665E65">
        <w:t xml:space="preserve">    </w:t>
      </w:r>
      <w:proofErr w:type="spellStart"/>
      <w:r w:rsidRPr="00665E65">
        <w:t>path</w:t>
      </w:r>
      <w:proofErr w:type="spellEnd"/>
      <w:r w:rsidRPr="00665E65">
        <w:t>('tareas/&lt;</w:t>
      </w:r>
      <w:proofErr w:type="spellStart"/>
      <w:r w:rsidRPr="00665E65">
        <w:t>int:pk</w:t>
      </w:r>
      <w:proofErr w:type="spellEnd"/>
      <w:r w:rsidRPr="00665E65">
        <w:t xml:space="preserve">&gt;/', </w:t>
      </w:r>
      <w:proofErr w:type="spellStart"/>
      <w:r w:rsidRPr="00665E65">
        <w:t>TareaRetrieveUpdateDestroyView.as_</w:t>
      </w:r>
      <w:proofErr w:type="gramStart"/>
      <w:r w:rsidRPr="00665E65">
        <w:t>view</w:t>
      </w:r>
      <w:proofErr w:type="spellEnd"/>
      <w:r w:rsidRPr="00665E65">
        <w:t>(</w:t>
      </w:r>
      <w:proofErr w:type="gramEnd"/>
      <w:r w:rsidRPr="00665E65">
        <w:t xml:space="preserve">), </w:t>
      </w:r>
      <w:proofErr w:type="spellStart"/>
      <w:r w:rsidRPr="00665E65">
        <w:t>name</w:t>
      </w:r>
      <w:proofErr w:type="spellEnd"/>
      <w:r w:rsidRPr="00665E65">
        <w:t>='tarea-</w:t>
      </w:r>
      <w:proofErr w:type="spellStart"/>
      <w:r w:rsidRPr="00665E65">
        <w:t>retrieve</w:t>
      </w:r>
      <w:proofErr w:type="spellEnd"/>
      <w:r w:rsidRPr="00665E65">
        <w:t>-</w:t>
      </w:r>
      <w:proofErr w:type="spellStart"/>
      <w:r w:rsidRPr="00665E65">
        <w:t>update-destroy</w:t>
      </w:r>
      <w:proofErr w:type="spellEnd"/>
      <w:r w:rsidRPr="00665E65">
        <w:t>'),</w:t>
      </w:r>
    </w:p>
    <w:p w14:paraId="71EAF578" w14:textId="77777777" w:rsidR="00E81EEE" w:rsidRPr="00665E65" w:rsidRDefault="00E81EEE" w:rsidP="00665E65">
      <w:pPr>
        <w:pStyle w:val="SourceCode"/>
      </w:pPr>
      <w:r w:rsidRPr="00665E65">
        <w:t>]</w:t>
      </w:r>
    </w:p>
    <w:p w14:paraId="5DD7E1E5" w14:textId="42A1147B" w:rsidR="00E81EEE" w:rsidRPr="00665E65" w:rsidRDefault="00E81EEE" w:rsidP="00665E65">
      <w:pPr>
        <w:pStyle w:val="SourceCode"/>
      </w:pPr>
    </w:p>
    <w:p w14:paraId="3E01FE36" w14:textId="77777777" w:rsidR="00E81EEE" w:rsidRPr="00665E65" w:rsidRDefault="00E81EEE" w:rsidP="00665E65">
      <w:pPr>
        <w:pStyle w:val="Sinespaciado"/>
      </w:pPr>
    </w:p>
    <w:p w14:paraId="6D82264C" w14:textId="77777777" w:rsidR="00E81EEE" w:rsidRPr="00665E65" w:rsidRDefault="00E81EEE" w:rsidP="00665E65">
      <w:pPr>
        <w:pStyle w:val="Sinespaciado"/>
      </w:pPr>
      <w:r w:rsidRPr="00665E65">
        <w:t>Luego, incluye las rutas de `tareas` en el archivo `urls.py` del proyecto principal:</w:t>
      </w:r>
    </w:p>
    <w:p w14:paraId="350412CB" w14:textId="77777777" w:rsidR="00E81EEE" w:rsidRDefault="00E81EEE" w:rsidP="00665E65">
      <w:pPr>
        <w:pStyle w:val="Sinespaciado"/>
      </w:pPr>
    </w:p>
    <w:p w14:paraId="7EEEBE42" w14:textId="77777777" w:rsidR="00665E65" w:rsidRPr="00665E65" w:rsidRDefault="00665E65" w:rsidP="00665E65">
      <w:pPr>
        <w:pStyle w:val="Sinespaciado"/>
      </w:pPr>
    </w:p>
    <w:p w14:paraId="7851BFD9" w14:textId="71518FD9" w:rsidR="00E81EEE" w:rsidRPr="00665E65" w:rsidRDefault="00D5768D" w:rsidP="00665E65">
      <w:pPr>
        <w:pStyle w:val="SourceCode"/>
      </w:pPr>
      <w:proofErr w:type="spellStart"/>
      <w:r w:rsidRPr="00665E65">
        <w:t>Codigo</w:t>
      </w:r>
      <w:proofErr w:type="spellEnd"/>
      <w:r w:rsidRPr="00665E65">
        <w:t xml:space="preserve"> </w:t>
      </w:r>
      <w:proofErr w:type="spellStart"/>
      <w:r w:rsidRPr="00665E65">
        <w:t>python</w:t>
      </w:r>
      <w:proofErr w:type="spellEnd"/>
      <w:r w:rsidRPr="00665E65">
        <w:t>:</w:t>
      </w:r>
    </w:p>
    <w:p w14:paraId="7339DA52" w14:textId="77777777" w:rsidR="00E81EEE" w:rsidRPr="00665E65" w:rsidRDefault="00E81EEE" w:rsidP="00665E65">
      <w:pPr>
        <w:pStyle w:val="SourceCode"/>
      </w:pPr>
      <w:r w:rsidRPr="00665E65">
        <w:t># gestor_tareas/urls.py</w:t>
      </w:r>
    </w:p>
    <w:p w14:paraId="0D796A9D" w14:textId="77777777" w:rsidR="00E81EEE" w:rsidRPr="00665E65" w:rsidRDefault="00E81EEE" w:rsidP="00665E65">
      <w:pPr>
        <w:pStyle w:val="SourceCode"/>
      </w:pPr>
    </w:p>
    <w:p w14:paraId="05FBAF07" w14:textId="77777777" w:rsidR="00E81EEE" w:rsidRPr="00665E65" w:rsidRDefault="00E81EEE" w:rsidP="00665E65">
      <w:pPr>
        <w:pStyle w:val="SourceCode"/>
      </w:pPr>
      <w:proofErr w:type="spellStart"/>
      <w:r w:rsidRPr="00665E65">
        <w:t>from</w:t>
      </w:r>
      <w:proofErr w:type="spellEnd"/>
      <w:r w:rsidRPr="00665E65">
        <w:t xml:space="preserve"> </w:t>
      </w:r>
      <w:proofErr w:type="spellStart"/>
      <w:proofErr w:type="gramStart"/>
      <w:r w:rsidRPr="00665E65">
        <w:t>django.contrib</w:t>
      </w:r>
      <w:proofErr w:type="spellEnd"/>
      <w:proofErr w:type="gramEnd"/>
      <w:r w:rsidRPr="00665E65">
        <w:t xml:space="preserve"> </w:t>
      </w:r>
      <w:proofErr w:type="spellStart"/>
      <w:r w:rsidRPr="00665E65">
        <w:t>import</w:t>
      </w:r>
      <w:proofErr w:type="spellEnd"/>
      <w:r w:rsidRPr="00665E65">
        <w:t xml:space="preserve"> </w:t>
      </w:r>
      <w:proofErr w:type="spellStart"/>
      <w:r w:rsidRPr="00665E65">
        <w:t>admin</w:t>
      </w:r>
      <w:proofErr w:type="spellEnd"/>
    </w:p>
    <w:p w14:paraId="2376568B" w14:textId="77777777" w:rsidR="00E81EEE" w:rsidRPr="00665E65" w:rsidRDefault="00E81EEE" w:rsidP="00665E65">
      <w:pPr>
        <w:pStyle w:val="SourceCode"/>
      </w:pPr>
      <w:proofErr w:type="spellStart"/>
      <w:r w:rsidRPr="00665E65">
        <w:t>from</w:t>
      </w:r>
      <w:proofErr w:type="spellEnd"/>
      <w:r w:rsidRPr="00665E65">
        <w:t xml:space="preserve"> </w:t>
      </w:r>
      <w:proofErr w:type="spellStart"/>
      <w:proofErr w:type="gramStart"/>
      <w:r w:rsidRPr="00665E65">
        <w:t>django.urls</w:t>
      </w:r>
      <w:proofErr w:type="spellEnd"/>
      <w:proofErr w:type="gramEnd"/>
      <w:r w:rsidRPr="00665E65">
        <w:t xml:space="preserve"> </w:t>
      </w:r>
      <w:proofErr w:type="spellStart"/>
      <w:r w:rsidRPr="00665E65">
        <w:t>import</w:t>
      </w:r>
      <w:proofErr w:type="spellEnd"/>
      <w:r w:rsidRPr="00665E65">
        <w:t xml:space="preserve"> </w:t>
      </w:r>
      <w:proofErr w:type="spellStart"/>
      <w:r w:rsidRPr="00665E65">
        <w:t>path</w:t>
      </w:r>
      <w:proofErr w:type="spellEnd"/>
      <w:r w:rsidRPr="00665E65">
        <w:t xml:space="preserve">, </w:t>
      </w:r>
      <w:proofErr w:type="spellStart"/>
      <w:r w:rsidRPr="00665E65">
        <w:t>include</w:t>
      </w:r>
      <w:proofErr w:type="spellEnd"/>
    </w:p>
    <w:p w14:paraId="0DE2D26A" w14:textId="77777777" w:rsidR="00E81EEE" w:rsidRPr="00665E65" w:rsidRDefault="00E81EEE" w:rsidP="00665E65">
      <w:pPr>
        <w:pStyle w:val="SourceCode"/>
      </w:pPr>
      <w:proofErr w:type="spellStart"/>
      <w:r w:rsidRPr="00665E65">
        <w:t>from</w:t>
      </w:r>
      <w:proofErr w:type="spellEnd"/>
      <w:r w:rsidRPr="00665E65">
        <w:t xml:space="preserve"> </w:t>
      </w:r>
      <w:proofErr w:type="spellStart"/>
      <w:r w:rsidRPr="00665E65">
        <w:t>rest_framework_simplejwt</w:t>
      </w:r>
      <w:proofErr w:type="spellEnd"/>
      <w:r w:rsidRPr="00665E65">
        <w:t xml:space="preserve"> </w:t>
      </w:r>
      <w:proofErr w:type="spellStart"/>
      <w:r w:rsidRPr="00665E65">
        <w:t>import</w:t>
      </w:r>
      <w:proofErr w:type="spellEnd"/>
      <w:r w:rsidRPr="00665E65">
        <w:t xml:space="preserve"> </w:t>
      </w:r>
      <w:proofErr w:type="spellStart"/>
      <w:r w:rsidRPr="00665E65">
        <w:t>views</w:t>
      </w:r>
      <w:proofErr w:type="spellEnd"/>
      <w:r w:rsidRPr="00665E65">
        <w:t xml:space="preserve"> as </w:t>
      </w:r>
      <w:proofErr w:type="spellStart"/>
      <w:r w:rsidRPr="00665E65">
        <w:t>jwt_views</w:t>
      </w:r>
      <w:proofErr w:type="spellEnd"/>
    </w:p>
    <w:p w14:paraId="51AEDDA9" w14:textId="77777777" w:rsidR="00E81EEE" w:rsidRPr="00665E65" w:rsidRDefault="00E81EEE" w:rsidP="00665E65">
      <w:pPr>
        <w:pStyle w:val="SourceCode"/>
      </w:pPr>
    </w:p>
    <w:p w14:paraId="3C7A7C3A" w14:textId="77777777" w:rsidR="00E81EEE" w:rsidRPr="00665E65" w:rsidRDefault="00E81EEE" w:rsidP="00665E65">
      <w:pPr>
        <w:pStyle w:val="SourceCode"/>
      </w:pPr>
      <w:proofErr w:type="spellStart"/>
      <w:r w:rsidRPr="00665E65">
        <w:t>urlpatterns</w:t>
      </w:r>
      <w:proofErr w:type="spellEnd"/>
      <w:r w:rsidRPr="00665E65">
        <w:t xml:space="preserve"> = [</w:t>
      </w:r>
    </w:p>
    <w:p w14:paraId="41FCA31F" w14:textId="77777777" w:rsidR="00E81EEE" w:rsidRPr="00665E65" w:rsidRDefault="00E81EEE" w:rsidP="00665E65">
      <w:pPr>
        <w:pStyle w:val="SourceCode"/>
      </w:pPr>
      <w:r w:rsidRPr="00665E65">
        <w:t xml:space="preserve">    </w:t>
      </w:r>
      <w:proofErr w:type="spellStart"/>
      <w:proofErr w:type="gramStart"/>
      <w:r w:rsidRPr="00665E65">
        <w:t>path</w:t>
      </w:r>
      <w:proofErr w:type="spellEnd"/>
      <w:r w:rsidRPr="00665E65">
        <w:t>(</w:t>
      </w:r>
      <w:proofErr w:type="gramEnd"/>
      <w:r w:rsidRPr="00665E65">
        <w:t>'</w:t>
      </w:r>
      <w:proofErr w:type="spellStart"/>
      <w:r w:rsidRPr="00665E65">
        <w:t>admin</w:t>
      </w:r>
      <w:proofErr w:type="spellEnd"/>
      <w:r w:rsidRPr="00665E65">
        <w:t xml:space="preserve">/', </w:t>
      </w:r>
      <w:proofErr w:type="spellStart"/>
      <w:r w:rsidRPr="00665E65">
        <w:t>admin.site.urls</w:t>
      </w:r>
      <w:proofErr w:type="spellEnd"/>
      <w:r w:rsidRPr="00665E65">
        <w:t>),</w:t>
      </w:r>
    </w:p>
    <w:p w14:paraId="140AC53D" w14:textId="77777777" w:rsidR="00E81EEE" w:rsidRPr="00665E65" w:rsidRDefault="00E81EEE" w:rsidP="00665E65">
      <w:pPr>
        <w:pStyle w:val="SourceCode"/>
      </w:pPr>
      <w:r w:rsidRPr="00665E65">
        <w:t xml:space="preserve">    </w:t>
      </w:r>
      <w:proofErr w:type="spellStart"/>
      <w:proofErr w:type="gramStart"/>
      <w:r w:rsidRPr="00665E65">
        <w:t>path</w:t>
      </w:r>
      <w:proofErr w:type="spellEnd"/>
      <w:r w:rsidRPr="00665E65">
        <w:t>(</w:t>
      </w:r>
      <w:proofErr w:type="gramEnd"/>
      <w:r w:rsidRPr="00665E65">
        <w:t xml:space="preserve">'api/token/', </w:t>
      </w:r>
      <w:proofErr w:type="spellStart"/>
      <w:r w:rsidRPr="00665E65">
        <w:t>jwt_views.TokenObtainPairView.as_view</w:t>
      </w:r>
      <w:proofErr w:type="spellEnd"/>
      <w:r w:rsidRPr="00665E65">
        <w:t xml:space="preserve">(), </w:t>
      </w:r>
      <w:proofErr w:type="spellStart"/>
      <w:r w:rsidRPr="00665E65">
        <w:t>name</w:t>
      </w:r>
      <w:proofErr w:type="spellEnd"/>
      <w:r w:rsidRPr="00665E65">
        <w:t>='</w:t>
      </w:r>
      <w:proofErr w:type="spellStart"/>
      <w:r w:rsidRPr="00665E65">
        <w:t>token_obtain_pair</w:t>
      </w:r>
      <w:proofErr w:type="spellEnd"/>
      <w:r w:rsidRPr="00665E65">
        <w:t>'),</w:t>
      </w:r>
    </w:p>
    <w:p w14:paraId="7C3D7AFD" w14:textId="77777777" w:rsidR="00E81EEE" w:rsidRPr="00665E65" w:rsidRDefault="00E81EEE" w:rsidP="00665E65">
      <w:pPr>
        <w:pStyle w:val="SourceCode"/>
      </w:pPr>
      <w:r w:rsidRPr="00665E65">
        <w:t xml:space="preserve">    </w:t>
      </w:r>
      <w:proofErr w:type="spellStart"/>
      <w:proofErr w:type="gramStart"/>
      <w:r w:rsidRPr="00665E65">
        <w:t>path</w:t>
      </w:r>
      <w:proofErr w:type="spellEnd"/>
      <w:r w:rsidRPr="00665E65">
        <w:t>(</w:t>
      </w:r>
      <w:proofErr w:type="gramEnd"/>
      <w:r w:rsidRPr="00665E65">
        <w:t>'api/token/</w:t>
      </w:r>
      <w:proofErr w:type="spellStart"/>
      <w:r w:rsidRPr="00665E65">
        <w:t>refresh</w:t>
      </w:r>
      <w:proofErr w:type="spellEnd"/>
      <w:r w:rsidRPr="00665E65">
        <w:t xml:space="preserve">/', </w:t>
      </w:r>
      <w:proofErr w:type="spellStart"/>
      <w:r w:rsidRPr="00665E65">
        <w:t>jwt_views.TokenRefreshView.as_view</w:t>
      </w:r>
      <w:proofErr w:type="spellEnd"/>
      <w:r w:rsidRPr="00665E65">
        <w:t xml:space="preserve">(), </w:t>
      </w:r>
      <w:proofErr w:type="spellStart"/>
      <w:r w:rsidRPr="00665E65">
        <w:t>name</w:t>
      </w:r>
      <w:proofErr w:type="spellEnd"/>
      <w:r w:rsidRPr="00665E65">
        <w:t>='</w:t>
      </w:r>
      <w:proofErr w:type="spellStart"/>
      <w:r w:rsidRPr="00665E65">
        <w:t>token_refresh</w:t>
      </w:r>
      <w:proofErr w:type="spellEnd"/>
      <w:r w:rsidRPr="00665E65">
        <w:t>'),</w:t>
      </w:r>
    </w:p>
    <w:p w14:paraId="5DA44733" w14:textId="77777777" w:rsidR="00E81EEE" w:rsidRPr="00665E65" w:rsidRDefault="00E81EEE" w:rsidP="00665E65">
      <w:pPr>
        <w:pStyle w:val="SourceCode"/>
      </w:pPr>
      <w:r w:rsidRPr="00665E65">
        <w:t xml:space="preserve">    </w:t>
      </w:r>
      <w:proofErr w:type="spellStart"/>
      <w:proofErr w:type="gramStart"/>
      <w:r w:rsidRPr="00665E65">
        <w:t>path</w:t>
      </w:r>
      <w:proofErr w:type="spellEnd"/>
      <w:r w:rsidRPr="00665E65">
        <w:t>(</w:t>
      </w:r>
      <w:proofErr w:type="gramEnd"/>
      <w:r w:rsidRPr="00665E65">
        <w:t xml:space="preserve">'api/', </w:t>
      </w:r>
      <w:proofErr w:type="spellStart"/>
      <w:r w:rsidRPr="00665E65">
        <w:t>include</w:t>
      </w:r>
      <w:proofErr w:type="spellEnd"/>
      <w:r w:rsidRPr="00665E65">
        <w:t>('</w:t>
      </w:r>
      <w:proofErr w:type="spellStart"/>
      <w:r w:rsidRPr="00665E65">
        <w:t>tareas.urls</w:t>
      </w:r>
      <w:proofErr w:type="spellEnd"/>
      <w:r w:rsidRPr="00665E65">
        <w:t>')),</w:t>
      </w:r>
    </w:p>
    <w:p w14:paraId="024C6325" w14:textId="77777777" w:rsidR="00E81EEE" w:rsidRPr="00665E65" w:rsidRDefault="00E81EEE" w:rsidP="00665E65">
      <w:pPr>
        <w:pStyle w:val="SourceCode"/>
      </w:pPr>
      <w:r w:rsidRPr="00665E65">
        <w:t>]</w:t>
      </w:r>
    </w:p>
    <w:p w14:paraId="37A4D812" w14:textId="77777777" w:rsidR="00E81EEE" w:rsidRDefault="00E81EEE" w:rsidP="00D5768D">
      <w:pPr>
        <w:pStyle w:val="Sinespaciado"/>
      </w:pPr>
    </w:p>
    <w:p w14:paraId="4A01F731" w14:textId="7143DB48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7. Migraciones y Creación de Usuario</w:t>
      </w:r>
    </w:p>
    <w:p w14:paraId="4874E5AC" w14:textId="77777777" w:rsidR="00E81EEE" w:rsidRDefault="00E81EEE" w:rsidP="00D5768D">
      <w:pPr>
        <w:pStyle w:val="Sinespaciado"/>
      </w:pPr>
    </w:p>
    <w:p w14:paraId="479BCD47" w14:textId="77777777" w:rsidR="00E81EEE" w:rsidRDefault="00E81EEE" w:rsidP="00D5768D">
      <w:pPr>
        <w:pStyle w:val="Sinespaciado"/>
      </w:pPr>
      <w:r>
        <w:t>Aplica las migraciones para crear las tablas en la base de datos:</w:t>
      </w:r>
    </w:p>
    <w:p w14:paraId="3F1EF5CF" w14:textId="77777777" w:rsidR="00E81EEE" w:rsidRDefault="00E81EEE" w:rsidP="00D5768D">
      <w:pPr>
        <w:pStyle w:val="Sinespaciado"/>
      </w:pPr>
    </w:p>
    <w:p w14:paraId="21C8D7F3" w14:textId="355E835B" w:rsidR="00E81EEE" w:rsidRDefault="00665E65" w:rsidP="00D5768D">
      <w:pPr>
        <w:pStyle w:val="SourceCode"/>
      </w:pPr>
      <w:r>
        <w:t>Terminal:</w:t>
      </w:r>
    </w:p>
    <w:p w14:paraId="31113F46" w14:textId="77777777" w:rsidR="00E81EEE" w:rsidRDefault="00E81EEE" w:rsidP="00D5768D">
      <w:pPr>
        <w:pStyle w:val="SourceCode"/>
      </w:pPr>
      <w:proofErr w:type="spellStart"/>
      <w:r>
        <w:t>python</w:t>
      </w:r>
      <w:proofErr w:type="spellEnd"/>
      <w:r>
        <w:t xml:space="preserve"> manage.py </w:t>
      </w:r>
      <w:proofErr w:type="spellStart"/>
      <w:r>
        <w:t>makemigrations</w:t>
      </w:r>
      <w:proofErr w:type="spellEnd"/>
    </w:p>
    <w:p w14:paraId="7DB52A88" w14:textId="77777777" w:rsidR="00E81EEE" w:rsidRDefault="00E81EEE" w:rsidP="00D5768D">
      <w:pPr>
        <w:pStyle w:val="SourceCode"/>
      </w:pPr>
      <w:proofErr w:type="spellStart"/>
      <w:r>
        <w:t>python</w:t>
      </w:r>
      <w:proofErr w:type="spellEnd"/>
      <w:r>
        <w:t xml:space="preserve"> manage.py </w:t>
      </w:r>
      <w:proofErr w:type="spellStart"/>
      <w:r>
        <w:t>migrate</w:t>
      </w:r>
      <w:proofErr w:type="spellEnd"/>
    </w:p>
    <w:p w14:paraId="31DC6103" w14:textId="77777777" w:rsidR="00E81EEE" w:rsidRDefault="00E81EEE" w:rsidP="00D5768D">
      <w:pPr>
        <w:pStyle w:val="Sinespaciado"/>
      </w:pPr>
    </w:p>
    <w:p w14:paraId="6E827C5D" w14:textId="77777777" w:rsidR="00E81EEE" w:rsidRDefault="00E81EEE" w:rsidP="00D5768D">
      <w:pPr>
        <w:pStyle w:val="Sinespaciado"/>
      </w:pPr>
      <w:r>
        <w:t xml:space="preserve">Crea un </w:t>
      </w:r>
      <w:proofErr w:type="spellStart"/>
      <w:r>
        <w:t>superusuario</w:t>
      </w:r>
      <w:proofErr w:type="spellEnd"/>
      <w:r>
        <w:t xml:space="preserve"> para poder probar la autenticación:</w:t>
      </w:r>
    </w:p>
    <w:p w14:paraId="1EE9F88B" w14:textId="77777777" w:rsidR="00E81EEE" w:rsidRDefault="00E81EEE" w:rsidP="00D5768D">
      <w:pPr>
        <w:pStyle w:val="Sinespaciado"/>
      </w:pPr>
    </w:p>
    <w:p w14:paraId="10F0B09C" w14:textId="253408B6" w:rsidR="00E81EEE" w:rsidRDefault="00665E65" w:rsidP="00D5768D">
      <w:pPr>
        <w:pStyle w:val="SourceCode"/>
      </w:pPr>
      <w:r>
        <w:t>Terminal:</w:t>
      </w:r>
    </w:p>
    <w:p w14:paraId="7CB4086A" w14:textId="77777777" w:rsidR="00E81EEE" w:rsidRDefault="00E81EEE" w:rsidP="00D5768D">
      <w:pPr>
        <w:pStyle w:val="SourceCode"/>
      </w:pPr>
      <w:proofErr w:type="spellStart"/>
      <w:r>
        <w:t>python</w:t>
      </w:r>
      <w:proofErr w:type="spellEnd"/>
      <w:r>
        <w:t xml:space="preserve"> manage.py </w:t>
      </w:r>
      <w:proofErr w:type="spellStart"/>
      <w:r>
        <w:t>createsuperuser</w:t>
      </w:r>
      <w:proofErr w:type="spellEnd"/>
    </w:p>
    <w:p w14:paraId="0A43708E" w14:textId="77777777" w:rsidR="00E81EEE" w:rsidRDefault="00E81EEE" w:rsidP="00D5768D">
      <w:pPr>
        <w:pStyle w:val="Sinespaciado"/>
      </w:pPr>
    </w:p>
    <w:p w14:paraId="5841BBC5" w14:textId="534056CF" w:rsidR="00E81EEE" w:rsidRPr="0072741C" w:rsidRDefault="00E81EEE" w:rsidP="00D5768D">
      <w:pPr>
        <w:pStyle w:val="Sinespaciado"/>
        <w:rPr>
          <w:b/>
          <w:bCs/>
        </w:rPr>
      </w:pPr>
      <w:r w:rsidRPr="0072741C">
        <w:rPr>
          <w:b/>
          <w:bCs/>
        </w:rPr>
        <w:t xml:space="preserve"> 8. Probar la API</w:t>
      </w:r>
    </w:p>
    <w:p w14:paraId="6CCD59A4" w14:textId="77777777" w:rsidR="00E81EEE" w:rsidRDefault="00E81EEE" w:rsidP="00D5768D">
      <w:pPr>
        <w:pStyle w:val="Sinespaciado"/>
      </w:pPr>
    </w:p>
    <w:p w14:paraId="1CF4EA0F" w14:textId="68926C0F" w:rsidR="00E81EEE" w:rsidRDefault="00E81EEE" w:rsidP="00D5768D">
      <w:pPr>
        <w:pStyle w:val="Sinespaciado"/>
      </w:pPr>
      <w:r w:rsidRPr="00D5768D">
        <w:rPr>
          <w:b/>
          <w:bCs/>
        </w:rPr>
        <w:t>1. Obtener Tokens JWT:</w:t>
      </w:r>
      <w:r>
        <w:t xml:space="preserve"> Envía una solicitud POST a `/api/token/` con las credenciales del usuario (</w:t>
      </w:r>
      <w:proofErr w:type="spellStart"/>
      <w:r>
        <w:t>username</w:t>
      </w:r>
      <w:proofErr w:type="spellEnd"/>
      <w:r>
        <w:t xml:space="preserve"> y </w:t>
      </w:r>
      <w:proofErr w:type="spellStart"/>
      <w:r>
        <w:t>password</w:t>
      </w:r>
      <w:proofErr w:type="spellEnd"/>
      <w:r>
        <w:t>) para obtener un `</w:t>
      </w:r>
      <w:proofErr w:type="spellStart"/>
      <w:r>
        <w:t>access</w:t>
      </w:r>
      <w:proofErr w:type="spellEnd"/>
      <w:r>
        <w:t>` token y un `</w:t>
      </w:r>
      <w:proofErr w:type="spellStart"/>
      <w:r>
        <w:t>refresh</w:t>
      </w:r>
      <w:proofErr w:type="spellEnd"/>
      <w:r>
        <w:t>` token.</w:t>
      </w:r>
    </w:p>
    <w:p w14:paraId="7AC3F020" w14:textId="7B8BA989" w:rsidR="00E81EEE" w:rsidRDefault="00E81EEE" w:rsidP="00D5768D">
      <w:pPr>
        <w:pStyle w:val="Sinespaciado"/>
      </w:pPr>
      <w:r w:rsidRPr="00D5768D">
        <w:rPr>
          <w:b/>
          <w:bCs/>
        </w:rPr>
        <w:t>2. Usar el Token JWT:</w:t>
      </w:r>
      <w:r>
        <w:t xml:space="preserve"> Usa el `</w:t>
      </w:r>
      <w:proofErr w:type="spellStart"/>
      <w:r>
        <w:t>access</w:t>
      </w:r>
      <w:proofErr w:type="spellEnd"/>
      <w:r>
        <w:t>` token para autenticar las solicitudes a las vistas de la API. Incluye el token en el encabezado `</w:t>
      </w:r>
      <w:proofErr w:type="spellStart"/>
      <w:r>
        <w:t>Authorization</w:t>
      </w:r>
      <w:proofErr w:type="spellEnd"/>
      <w:r>
        <w:t>` con el formato `</w:t>
      </w:r>
      <w:proofErr w:type="spellStart"/>
      <w:r>
        <w:t>Bearer</w:t>
      </w:r>
      <w:proofErr w:type="spellEnd"/>
      <w:r>
        <w:t xml:space="preserve"> &lt;token&gt;`.</w:t>
      </w:r>
    </w:p>
    <w:p w14:paraId="49E0020C" w14:textId="77777777" w:rsidR="00E81EEE" w:rsidRDefault="00E81EEE" w:rsidP="00D5768D">
      <w:pPr>
        <w:pStyle w:val="Sinespaciado"/>
      </w:pPr>
    </w:p>
    <w:p w14:paraId="31BB5B1B" w14:textId="649A2270" w:rsidR="00E81EEE" w:rsidRPr="00D5768D" w:rsidRDefault="00E81EEE" w:rsidP="00D5768D">
      <w:pPr>
        <w:pStyle w:val="Sinespaciado"/>
        <w:rPr>
          <w:b/>
          <w:bCs/>
        </w:rPr>
      </w:pPr>
      <w:r w:rsidRPr="00D5768D">
        <w:rPr>
          <w:b/>
          <w:bCs/>
        </w:rPr>
        <w:t xml:space="preserve">   Ejemplo de solicitud para obtener el token:</w:t>
      </w:r>
    </w:p>
    <w:p w14:paraId="7BA2DEFD" w14:textId="77777777" w:rsidR="00E81EEE" w:rsidRDefault="00E81EEE" w:rsidP="00D5768D">
      <w:pPr>
        <w:pStyle w:val="Sinespaciado"/>
      </w:pPr>
    </w:p>
    <w:p w14:paraId="32519B5A" w14:textId="3FE207B7" w:rsidR="00E81EEE" w:rsidRPr="00D5768D" w:rsidRDefault="00665E65" w:rsidP="00665E65">
      <w:pPr>
        <w:pStyle w:val="SourceCode"/>
      </w:pPr>
      <w:r>
        <w:t>Terminal:</w:t>
      </w:r>
    </w:p>
    <w:p w14:paraId="7FC1A6E1" w14:textId="77777777" w:rsidR="00E81EEE" w:rsidRDefault="00E81EEE" w:rsidP="00665E65">
      <w:pPr>
        <w:pStyle w:val="SourceCode"/>
      </w:pPr>
      <w:r>
        <w:t xml:space="preserve">   </w:t>
      </w:r>
      <w:proofErr w:type="spellStart"/>
      <w:r>
        <w:t>curl</w:t>
      </w:r>
      <w:proofErr w:type="spellEnd"/>
      <w:r>
        <w:t xml:space="preserve"> -X POST http://localhost:8000/api/token/ -d '{"</w:t>
      </w:r>
      <w:proofErr w:type="spellStart"/>
      <w:r>
        <w:t>username</w:t>
      </w:r>
      <w:proofErr w:type="spellEnd"/>
      <w:r>
        <w:t>": "</w:t>
      </w:r>
      <w:proofErr w:type="spellStart"/>
      <w:r>
        <w:t>admin</w:t>
      </w:r>
      <w:proofErr w:type="spellEnd"/>
      <w:r>
        <w:t>", "</w:t>
      </w:r>
      <w:proofErr w:type="spellStart"/>
      <w:r>
        <w:t>password</w:t>
      </w:r>
      <w:proofErr w:type="spellEnd"/>
      <w:r>
        <w:t>": "</w:t>
      </w:r>
      <w:proofErr w:type="spellStart"/>
      <w:r>
        <w:t>admin</w:t>
      </w:r>
      <w:proofErr w:type="spellEnd"/>
      <w:r>
        <w:t>"}' -H "Content-</w:t>
      </w:r>
      <w:proofErr w:type="spellStart"/>
      <w:r>
        <w:t>Type</w:t>
      </w:r>
      <w:proofErr w:type="spellEnd"/>
      <w:r>
        <w:t xml:space="preserve">: </w:t>
      </w:r>
      <w:proofErr w:type="spellStart"/>
      <w:r>
        <w:t>application</w:t>
      </w:r>
      <w:proofErr w:type="spellEnd"/>
      <w:r>
        <w:t>/</w:t>
      </w:r>
      <w:proofErr w:type="spellStart"/>
      <w:r>
        <w:t>json</w:t>
      </w:r>
      <w:proofErr w:type="spellEnd"/>
      <w:r>
        <w:t>"</w:t>
      </w:r>
    </w:p>
    <w:p w14:paraId="0B401C7A" w14:textId="4995D918" w:rsidR="00E81EEE" w:rsidRDefault="00E81EEE" w:rsidP="00665E65">
      <w:pPr>
        <w:pStyle w:val="SourceCode"/>
      </w:pPr>
      <w:r>
        <w:t xml:space="preserve">   </w:t>
      </w:r>
    </w:p>
    <w:p w14:paraId="2F824F05" w14:textId="77777777" w:rsidR="00665E65" w:rsidRDefault="00665E65" w:rsidP="00665E65">
      <w:pPr>
        <w:pStyle w:val="SourceCode"/>
      </w:pPr>
    </w:p>
    <w:p w14:paraId="645EB27F" w14:textId="77777777" w:rsidR="00665E65" w:rsidRDefault="00665E65" w:rsidP="00665E65">
      <w:pPr>
        <w:pStyle w:val="SourceCode"/>
      </w:pPr>
    </w:p>
    <w:p w14:paraId="359122ED" w14:textId="0608FF6D" w:rsidR="00E81EEE" w:rsidRPr="00D5768D" w:rsidRDefault="00E81EEE" w:rsidP="00D5768D">
      <w:pPr>
        <w:pStyle w:val="Sinespaciado"/>
        <w:rPr>
          <w:b/>
          <w:bCs/>
        </w:rPr>
      </w:pPr>
      <w:r w:rsidRPr="00D5768D">
        <w:rPr>
          <w:b/>
          <w:bCs/>
        </w:rPr>
        <w:t xml:space="preserve">   Ejemplo de solicitud para crear una tarea:</w:t>
      </w:r>
    </w:p>
    <w:p w14:paraId="1BF5B731" w14:textId="77777777" w:rsidR="00E81EEE" w:rsidRDefault="00E81EEE" w:rsidP="00D5768D">
      <w:pPr>
        <w:pStyle w:val="Sinespaciado"/>
      </w:pPr>
    </w:p>
    <w:p w14:paraId="3C818527" w14:textId="4DC84FF5" w:rsidR="00E81EEE" w:rsidRPr="00D5768D" w:rsidRDefault="00665E65" w:rsidP="00665E65">
      <w:pPr>
        <w:pStyle w:val="SourceCode"/>
      </w:pPr>
      <w:r>
        <w:t>Terminal:</w:t>
      </w:r>
    </w:p>
    <w:p w14:paraId="4FDE0567" w14:textId="77777777" w:rsidR="00E81EEE" w:rsidRDefault="00E81EEE" w:rsidP="00665E65">
      <w:pPr>
        <w:pStyle w:val="SourceCode"/>
      </w:pPr>
      <w:r>
        <w:t xml:space="preserve">   </w:t>
      </w:r>
      <w:proofErr w:type="spellStart"/>
      <w:r>
        <w:t>curl</w:t>
      </w:r>
      <w:proofErr w:type="spellEnd"/>
      <w:r>
        <w:t xml:space="preserve"> -X POST http://localhost:8000/api/tareas/ -H "</w:t>
      </w: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&lt;</w:t>
      </w:r>
      <w:proofErr w:type="spellStart"/>
      <w:r>
        <w:t>access_token</w:t>
      </w:r>
      <w:proofErr w:type="spellEnd"/>
      <w:r>
        <w:t>&gt;" -H "Content-</w:t>
      </w:r>
      <w:proofErr w:type="spellStart"/>
      <w:r>
        <w:t>Type</w:t>
      </w:r>
      <w:proofErr w:type="spellEnd"/>
      <w:r>
        <w:t xml:space="preserve">: </w:t>
      </w:r>
      <w:proofErr w:type="spellStart"/>
      <w:r>
        <w:t>application</w:t>
      </w:r>
      <w:proofErr w:type="spellEnd"/>
      <w:r>
        <w:t>/</w:t>
      </w:r>
      <w:proofErr w:type="spellStart"/>
      <w:r>
        <w:t>json</w:t>
      </w:r>
      <w:proofErr w:type="spellEnd"/>
      <w:r>
        <w:t>" -d '{"nombre": "Tarea 1", "completada": false}'</w:t>
      </w:r>
    </w:p>
    <w:p w14:paraId="13823143" w14:textId="389B78AB" w:rsidR="00E81EEE" w:rsidRDefault="00E81EEE" w:rsidP="00D5768D">
      <w:pPr>
        <w:pStyle w:val="Sinespaciado"/>
      </w:pPr>
      <w:r>
        <w:t xml:space="preserve">   </w:t>
      </w:r>
    </w:p>
    <w:p w14:paraId="04A89FF3" w14:textId="77777777" w:rsidR="00E81EEE" w:rsidRDefault="00E81EEE" w:rsidP="00D5768D">
      <w:pPr>
        <w:pStyle w:val="Sinespaciado"/>
      </w:pPr>
    </w:p>
    <w:p w14:paraId="540CE120" w14:textId="1C5C1907" w:rsidR="00E81EEE" w:rsidRPr="00665E65" w:rsidRDefault="00E81EEE" w:rsidP="00665E65">
      <w:pPr>
        <w:pStyle w:val="Sinespaciado"/>
        <w:jc w:val="center"/>
        <w:rPr>
          <w:b/>
          <w:bCs/>
          <w:sz w:val="28"/>
          <w:szCs w:val="28"/>
        </w:rPr>
      </w:pPr>
      <w:r w:rsidRPr="00665E65">
        <w:rPr>
          <w:b/>
          <w:bCs/>
          <w:sz w:val="28"/>
          <w:szCs w:val="28"/>
        </w:rPr>
        <w:t>Resumen</w:t>
      </w:r>
    </w:p>
    <w:p w14:paraId="0D257D24" w14:textId="77777777" w:rsidR="00E81EEE" w:rsidRDefault="00E81EEE" w:rsidP="00D5768D">
      <w:pPr>
        <w:pStyle w:val="Sinespaciado"/>
      </w:pPr>
    </w:p>
    <w:p w14:paraId="7A497E91" w14:textId="4123FADF" w:rsidR="00F303F2" w:rsidRDefault="00665E65" w:rsidP="00D5768D">
      <w:pPr>
        <w:pStyle w:val="Sinespaciado"/>
      </w:pPr>
      <w:r>
        <w:t>U</w:t>
      </w:r>
      <w:r w:rsidR="00E81EEE">
        <w:t xml:space="preserve">na API </w:t>
      </w:r>
      <w:proofErr w:type="spellStart"/>
      <w:r w:rsidR="00E81EEE">
        <w:t>RESTful</w:t>
      </w:r>
      <w:proofErr w:type="spellEnd"/>
      <w:r w:rsidR="00E81EEE">
        <w:t xml:space="preserve"> en Django </w:t>
      </w:r>
      <w:proofErr w:type="spellStart"/>
      <w:r w:rsidR="00E81EEE">
        <w:t>Rest</w:t>
      </w:r>
      <w:proofErr w:type="spellEnd"/>
      <w:r w:rsidR="00E81EEE">
        <w:t xml:space="preserve"> Framework que utiliza JWT para la autenticación. La API soporta operaciones CRUD completas para el modelo `Tarea`, y todas las respuestas están en formato JSON. Las vistas están protegidas con autenticación JWT, asegurando que solo los usuarios autenticados puedan acceder a las funcionalidades de la API.</w:t>
      </w:r>
    </w:p>
    <w:sectPr w:rsidR="00F303F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637A"/>
    <w:rsid w:val="00665E65"/>
    <w:rsid w:val="0072741C"/>
    <w:rsid w:val="00853DA4"/>
    <w:rsid w:val="0088637A"/>
    <w:rsid w:val="009F5EC9"/>
    <w:rsid w:val="00D5768D"/>
    <w:rsid w:val="00E81EEE"/>
    <w:rsid w:val="00F3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1CAB1"/>
  <w15:chartTrackingRefBased/>
  <w15:docId w15:val="{6E086A1B-FAAB-4EBF-87CC-173CFA72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853DA4"/>
    <w:pPr>
      <w:spacing w:after="0" w:line="240" w:lineRule="auto"/>
    </w:pPr>
  </w:style>
  <w:style w:type="paragraph" w:customStyle="1" w:styleId="SourceCode">
    <w:name w:val="Source Code"/>
    <w:basedOn w:val="Normal"/>
    <w:link w:val="SourceCodeCar"/>
    <w:qFormat/>
    <w:rsid w:val="00D5768D"/>
    <w:pPr>
      <w:shd w:val="clear" w:color="auto" w:fill="D9D9D9" w:themeFill="background1" w:themeFillShade="D9"/>
      <w:contextualSpacing/>
    </w:pPr>
    <w:rPr>
      <w:rFonts w:ascii="Consolas" w:hAnsi="Consola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D5768D"/>
  </w:style>
  <w:style w:type="character" w:customStyle="1" w:styleId="SourceCodeCar">
    <w:name w:val="Source Code Car"/>
    <w:basedOn w:val="SinespaciadoCar"/>
    <w:link w:val="SourceCode"/>
    <w:rsid w:val="00D5768D"/>
    <w:rPr>
      <w:rFonts w:ascii="Consolas" w:hAnsi="Consolas"/>
      <w:shd w:val="clear" w:color="auto" w:fill="D9D9D9" w:themeFill="background1" w:themeFillShade="D9"/>
    </w:rPr>
  </w:style>
  <w:style w:type="character" w:customStyle="1" w:styleId="VerbatimChar">
    <w:name w:val="Verbatim Char"/>
    <w:basedOn w:val="Fuentedeprrafopredeter"/>
    <w:qFormat/>
    <w:rsid w:val="00665E6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83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arado</dc:creator>
  <cp:keywords/>
  <dc:description/>
  <cp:lastModifiedBy>marcelo alvarado</cp:lastModifiedBy>
  <cp:revision>9</cp:revision>
  <dcterms:created xsi:type="dcterms:W3CDTF">2024-09-16T14:08:00Z</dcterms:created>
  <dcterms:modified xsi:type="dcterms:W3CDTF">2024-09-16T14:34:00Z</dcterms:modified>
</cp:coreProperties>
</file>